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444CB" w14:textId="77777777" w:rsidR="00BA0123" w:rsidRDefault="00BA0123" w:rsidP="007408DD">
      <w:pPr>
        <w:jc w:val="center"/>
        <w:rPr>
          <w:b/>
          <w:bCs/>
          <w:sz w:val="40"/>
          <w:szCs w:val="40"/>
          <w:u w:val="single"/>
        </w:rPr>
      </w:pPr>
    </w:p>
    <w:p w14:paraId="7E92B6DF" w14:textId="77777777" w:rsidR="00BA0123" w:rsidRDefault="00BA0123" w:rsidP="007408DD">
      <w:pPr>
        <w:jc w:val="center"/>
        <w:rPr>
          <w:b/>
          <w:bCs/>
          <w:sz w:val="40"/>
          <w:szCs w:val="40"/>
          <w:u w:val="single"/>
        </w:rPr>
      </w:pPr>
    </w:p>
    <w:p w14:paraId="5996BDD5" w14:textId="77777777" w:rsidR="00BA0123" w:rsidRDefault="00BA0123" w:rsidP="007408DD">
      <w:pPr>
        <w:jc w:val="center"/>
        <w:rPr>
          <w:b/>
          <w:bCs/>
          <w:sz w:val="40"/>
          <w:szCs w:val="40"/>
          <w:u w:val="single"/>
        </w:rPr>
      </w:pPr>
    </w:p>
    <w:p w14:paraId="4703A347" w14:textId="77777777" w:rsidR="00BA0123" w:rsidRDefault="00BA0123" w:rsidP="007408DD">
      <w:pPr>
        <w:jc w:val="center"/>
        <w:rPr>
          <w:b/>
          <w:bCs/>
          <w:sz w:val="40"/>
          <w:szCs w:val="40"/>
          <w:u w:val="single"/>
        </w:rPr>
      </w:pPr>
    </w:p>
    <w:p w14:paraId="7E4AD290" w14:textId="77777777" w:rsidR="00BA0123" w:rsidRDefault="00BA0123" w:rsidP="007408DD">
      <w:pPr>
        <w:jc w:val="center"/>
        <w:rPr>
          <w:b/>
          <w:bCs/>
          <w:sz w:val="40"/>
          <w:szCs w:val="40"/>
          <w:u w:val="single"/>
        </w:rPr>
      </w:pPr>
    </w:p>
    <w:p w14:paraId="49C56809" w14:textId="25AC7BD4" w:rsidR="00FF75E5" w:rsidRPr="00BA0123" w:rsidRDefault="007408DD" w:rsidP="007408DD">
      <w:pPr>
        <w:jc w:val="center"/>
        <w:rPr>
          <w:b/>
          <w:bCs/>
          <w:sz w:val="40"/>
          <w:szCs w:val="40"/>
          <w:u w:val="single"/>
        </w:rPr>
      </w:pPr>
      <w:r w:rsidRPr="00BA0123">
        <w:rPr>
          <w:b/>
          <w:bCs/>
          <w:sz w:val="40"/>
          <w:szCs w:val="40"/>
          <w:u w:val="single"/>
        </w:rPr>
        <w:t>Order Managemen</w:t>
      </w:r>
      <w:r w:rsidR="00CE46D1">
        <w:rPr>
          <w:b/>
          <w:bCs/>
          <w:sz w:val="40"/>
          <w:szCs w:val="40"/>
          <w:u w:val="single"/>
        </w:rPr>
        <w:t>t Admin Panel</w:t>
      </w:r>
    </w:p>
    <w:p w14:paraId="24E22A4C" w14:textId="66C613CE" w:rsidR="007408DD" w:rsidRPr="00BA0123" w:rsidRDefault="007408DD" w:rsidP="007408DD">
      <w:pPr>
        <w:pStyle w:val="ListParagraph"/>
        <w:numPr>
          <w:ilvl w:val="0"/>
          <w:numId w:val="1"/>
        </w:numPr>
        <w:tabs>
          <w:tab w:val="left" w:pos="940"/>
        </w:tabs>
        <w:rPr>
          <w:sz w:val="32"/>
          <w:szCs w:val="32"/>
        </w:rPr>
      </w:pPr>
      <w:r w:rsidRPr="00BA0123">
        <w:rPr>
          <w:sz w:val="32"/>
          <w:szCs w:val="32"/>
        </w:rPr>
        <w:t xml:space="preserve">New Orders </w:t>
      </w:r>
    </w:p>
    <w:p w14:paraId="57F2BBEC" w14:textId="727951E2" w:rsidR="007408DD" w:rsidRPr="00BA0123" w:rsidRDefault="007408DD" w:rsidP="007408DD">
      <w:pPr>
        <w:pStyle w:val="ListParagraph"/>
        <w:numPr>
          <w:ilvl w:val="0"/>
          <w:numId w:val="1"/>
        </w:numPr>
        <w:tabs>
          <w:tab w:val="left" w:pos="940"/>
        </w:tabs>
        <w:rPr>
          <w:sz w:val="32"/>
          <w:szCs w:val="32"/>
        </w:rPr>
      </w:pPr>
      <w:r w:rsidRPr="00BA0123">
        <w:rPr>
          <w:sz w:val="32"/>
          <w:szCs w:val="32"/>
        </w:rPr>
        <w:t>Requested Orders</w:t>
      </w:r>
    </w:p>
    <w:p w14:paraId="33473C8B" w14:textId="32B3205F" w:rsidR="007408DD" w:rsidRPr="00BA0123" w:rsidRDefault="007408DD" w:rsidP="007408DD">
      <w:pPr>
        <w:pStyle w:val="ListParagraph"/>
        <w:numPr>
          <w:ilvl w:val="0"/>
          <w:numId w:val="1"/>
        </w:numPr>
        <w:tabs>
          <w:tab w:val="left" w:pos="940"/>
        </w:tabs>
        <w:rPr>
          <w:sz w:val="32"/>
          <w:szCs w:val="32"/>
        </w:rPr>
      </w:pPr>
      <w:r w:rsidRPr="00BA0123">
        <w:rPr>
          <w:sz w:val="32"/>
          <w:szCs w:val="32"/>
        </w:rPr>
        <w:t>In</w:t>
      </w:r>
      <w:r w:rsidR="00165872">
        <w:rPr>
          <w:sz w:val="32"/>
          <w:szCs w:val="32"/>
        </w:rPr>
        <w:t>-</w:t>
      </w:r>
      <w:r w:rsidRPr="00BA0123">
        <w:rPr>
          <w:sz w:val="32"/>
          <w:szCs w:val="32"/>
        </w:rPr>
        <w:t>Progress</w:t>
      </w:r>
    </w:p>
    <w:p w14:paraId="15418A85" w14:textId="001B4D83" w:rsidR="00BA0123" w:rsidRDefault="00BA0123" w:rsidP="00BA0123">
      <w:pPr>
        <w:pStyle w:val="ListParagraph"/>
        <w:numPr>
          <w:ilvl w:val="0"/>
          <w:numId w:val="1"/>
        </w:numPr>
        <w:tabs>
          <w:tab w:val="left" w:pos="940"/>
        </w:tabs>
        <w:rPr>
          <w:sz w:val="32"/>
          <w:szCs w:val="32"/>
        </w:rPr>
      </w:pPr>
      <w:r w:rsidRPr="00BA0123">
        <w:rPr>
          <w:sz w:val="32"/>
          <w:szCs w:val="32"/>
        </w:rPr>
        <w:t xml:space="preserve"> </w:t>
      </w:r>
      <w:r w:rsidR="00691C3E">
        <w:rPr>
          <w:sz w:val="32"/>
          <w:szCs w:val="32"/>
        </w:rPr>
        <w:t>Pending Approvals</w:t>
      </w:r>
    </w:p>
    <w:p w14:paraId="00F2F243" w14:textId="390DC71B" w:rsidR="00BA0123" w:rsidRDefault="00BA0123" w:rsidP="00BA0123">
      <w:pPr>
        <w:pStyle w:val="ListParagraph"/>
        <w:numPr>
          <w:ilvl w:val="0"/>
          <w:numId w:val="1"/>
        </w:numPr>
        <w:tabs>
          <w:tab w:val="left" w:pos="940"/>
        </w:tabs>
        <w:rPr>
          <w:sz w:val="32"/>
          <w:szCs w:val="32"/>
        </w:rPr>
      </w:pPr>
      <w:r>
        <w:rPr>
          <w:sz w:val="32"/>
          <w:szCs w:val="32"/>
        </w:rPr>
        <w:t>Completed</w:t>
      </w:r>
    </w:p>
    <w:p w14:paraId="6A1B6C11" w14:textId="55252FF5" w:rsidR="00BA0123" w:rsidRDefault="00BA0123" w:rsidP="00BA0123">
      <w:pPr>
        <w:rPr>
          <w:sz w:val="32"/>
          <w:szCs w:val="32"/>
        </w:rPr>
      </w:pPr>
    </w:p>
    <w:p w14:paraId="64C2627B" w14:textId="463E54D9" w:rsidR="00BA0123" w:rsidRDefault="00BA012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049DFD2" w14:textId="2D7128C8" w:rsidR="00BA0123" w:rsidRDefault="00C76730" w:rsidP="00C76730">
      <w:pPr>
        <w:jc w:val="center"/>
        <w:rPr>
          <w:b/>
          <w:bCs/>
          <w:sz w:val="40"/>
          <w:szCs w:val="40"/>
          <w:u w:val="single"/>
        </w:rPr>
      </w:pPr>
      <w:r w:rsidRPr="00C76730">
        <w:rPr>
          <w:b/>
          <w:bCs/>
          <w:sz w:val="40"/>
          <w:szCs w:val="40"/>
          <w:u w:val="single"/>
        </w:rPr>
        <w:lastRenderedPageBreak/>
        <w:t>New Orders</w:t>
      </w:r>
    </w:p>
    <w:p w14:paraId="26E9AF6F" w14:textId="231E25C1" w:rsidR="00C76730" w:rsidRDefault="00C76730" w:rsidP="00C76730">
      <w:pPr>
        <w:rPr>
          <w:b/>
          <w:bCs/>
          <w:sz w:val="40"/>
          <w:szCs w:val="40"/>
          <w:u w:val="single"/>
        </w:rPr>
      </w:pPr>
    </w:p>
    <w:p w14:paraId="3A969975" w14:textId="569B209F" w:rsidR="0044287C" w:rsidRPr="0044287C" w:rsidRDefault="0063629F" w:rsidP="0044287C">
      <w:pPr>
        <w:rPr>
          <w:sz w:val="40"/>
          <w:szCs w:val="40"/>
        </w:rPr>
      </w:pP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0E76AA58" wp14:editId="6279FB28">
                <wp:simplePos x="0" y="0"/>
                <wp:positionH relativeFrom="column">
                  <wp:posOffset>4304213</wp:posOffset>
                </wp:positionH>
                <wp:positionV relativeFrom="paragraph">
                  <wp:posOffset>63457</wp:posOffset>
                </wp:positionV>
                <wp:extent cx="1558871" cy="446545"/>
                <wp:effectExtent l="76200" t="57150" r="80010" b="8699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8871" cy="44654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2ACFDC" w14:textId="15736B24" w:rsidR="0063629F" w:rsidRPr="00BF3CC8" w:rsidRDefault="00581931" w:rsidP="0063629F">
                            <w:pPr>
                              <w:jc w:val="center"/>
                            </w:pPr>
                            <w:r>
                              <w:t>Publish</w:t>
                            </w:r>
                          </w:p>
                          <w:p w14:paraId="1B74F571" w14:textId="77777777" w:rsidR="0063629F" w:rsidRPr="00BF3CC8" w:rsidRDefault="0063629F" w:rsidP="0063629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76AA58" id="Rectangle 20" o:spid="_x0000_s1026" style="position:absolute;margin-left:338.9pt;margin-top:5pt;width:122.75pt;height:35.1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" fillcolor="black [3200]" strokecolor="white [3201]" strokeweight="3pt">
                <v:shadow on="t" color="black" opacity="24903f" origin=",.5" offset="0,.55556mm"/>
                <v:textbox>
                  <w:txbxContent>
                    <w:p w14:paraId="0E2ACFDC" w14:textId="15736B24" w:rsidR="0063629F" w:rsidRPr="00BF3CC8" w:rsidRDefault="00581931" w:rsidP="0063629F">
                      <w:pPr>
                        <w:jc w:val="center"/>
                      </w:pPr>
                      <w:r>
                        <w:t>Publish</w:t>
                      </w:r>
                    </w:p>
                    <w:p w14:paraId="1B74F571" w14:textId="77777777" w:rsidR="0063629F" w:rsidRPr="00BF3CC8" w:rsidRDefault="0063629F" w:rsidP="0063629F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51E10AFB" wp14:editId="2EA86B58">
                <wp:simplePos x="0" y="0"/>
                <wp:positionH relativeFrom="column">
                  <wp:posOffset>2119856</wp:posOffset>
                </wp:positionH>
                <wp:positionV relativeFrom="paragraph">
                  <wp:posOffset>63327</wp:posOffset>
                </wp:positionV>
                <wp:extent cx="1558871" cy="446545"/>
                <wp:effectExtent l="76200" t="57150" r="80010" b="8699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8871" cy="44654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EC8D47" w14:textId="10AD7437" w:rsidR="0063629F" w:rsidRPr="00BF3CC8" w:rsidRDefault="00581931" w:rsidP="0063629F">
                            <w:pPr>
                              <w:jc w:val="center"/>
                            </w:pPr>
                            <w:r>
                              <w:t>Writer’s DDL</w:t>
                            </w:r>
                          </w:p>
                          <w:p w14:paraId="65F4A014" w14:textId="77777777" w:rsidR="0063629F" w:rsidRPr="00BF3CC8" w:rsidRDefault="0063629F" w:rsidP="0063629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0AFB" id="Rectangle 19" o:spid="_x0000_s1027" style="position:absolute;margin-left:166.9pt;margin-top:5pt;width:122.75pt;height:35.15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" fillcolor="black [3200]" strokecolor="white [3201]" strokeweight="3pt">
                <v:shadow on="t" color="black" opacity="24903f" origin=",.5" offset="0,.55556mm"/>
                <v:textbox>
                  <w:txbxContent>
                    <w:p w14:paraId="38EC8D47" w14:textId="10AD7437" w:rsidR="0063629F" w:rsidRPr="00BF3CC8" w:rsidRDefault="00581931" w:rsidP="0063629F">
                      <w:pPr>
                        <w:jc w:val="center"/>
                      </w:pPr>
                      <w:r>
                        <w:t>Writer’s DDL</w:t>
                      </w:r>
                    </w:p>
                    <w:p w14:paraId="65F4A014" w14:textId="77777777" w:rsidR="0063629F" w:rsidRPr="00BF3CC8" w:rsidRDefault="0063629F" w:rsidP="0063629F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577856" behindDoc="0" locked="0" layoutInCell="1" allowOverlap="1" wp14:anchorId="21EBF3B4" wp14:editId="1B3C96AF">
                <wp:simplePos x="0" y="0"/>
                <wp:positionH relativeFrom="column">
                  <wp:posOffset>-218268</wp:posOffset>
                </wp:positionH>
                <wp:positionV relativeFrom="paragraph">
                  <wp:posOffset>74187</wp:posOffset>
                </wp:positionV>
                <wp:extent cx="1558871" cy="446545"/>
                <wp:effectExtent l="76200" t="57150" r="80010" b="869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8871" cy="44654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5CEDE8" w14:textId="41C14C8A" w:rsidR="000A5872" w:rsidRPr="00BF3CC8" w:rsidRDefault="000A5872" w:rsidP="0011578B">
                            <w:pPr>
                              <w:jc w:val="center"/>
                            </w:pPr>
                            <w:r w:rsidRPr="00BF3CC8">
                              <w:t xml:space="preserve">Order </w:t>
                            </w:r>
                            <w:r w:rsidR="0011578B" w:rsidRPr="00BF3CC8">
                              <w:t>Detail</w:t>
                            </w:r>
                          </w:p>
                          <w:p w14:paraId="16038111" w14:textId="77777777" w:rsidR="0044287C" w:rsidRPr="00BF3CC8" w:rsidRDefault="0044287C" w:rsidP="000A5872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BF3B4" id="Rectangle 9" o:spid="_x0000_s1028" style="position:absolute;margin-left:-17.2pt;margin-top:5.85pt;width:122.75pt;height:35.15pt;z-index:25157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" fillcolor="black [3200]" strokecolor="white [3201]" strokeweight="3pt">
                <v:shadow on="t" color="black" opacity="24903f" origin=",.5" offset="0,.55556mm"/>
                <v:textbox>
                  <w:txbxContent>
                    <w:p w14:paraId="7C5CEDE8" w14:textId="41C14C8A" w:rsidR="000A5872" w:rsidRPr="00BF3CC8" w:rsidRDefault="000A5872" w:rsidP="0011578B">
                      <w:pPr>
                        <w:jc w:val="center"/>
                      </w:pPr>
                      <w:r w:rsidRPr="00BF3CC8">
                        <w:t xml:space="preserve">Order </w:t>
                      </w:r>
                      <w:r w:rsidR="0011578B" w:rsidRPr="00BF3CC8">
                        <w:t>Detail</w:t>
                      </w:r>
                    </w:p>
                    <w:p w14:paraId="16038111" w14:textId="77777777" w:rsidR="0044287C" w:rsidRPr="00BF3CC8" w:rsidRDefault="0044287C" w:rsidP="000A5872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EF11AC9" w14:textId="070811F4" w:rsidR="0044287C" w:rsidRPr="0044287C" w:rsidRDefault="0044287C" w:rsidP="0044287C">
      <w:pPr>
        <w:rPr>
          <w:sz w:val="40"/>
          <w:szCs w:val="40"/>
        </w:rPr>
      </w:pPr>
    </w:p>
    <w:p w14:paraId="0F9B8E7A" w14:textId="4C557D7D" w:rsidR="00DD1BB8" w:rsidRDefault="0011578B" w:rsidP="00DD1BB8">
      <w:pPr>
        <w:rPr>
          <w:b/>
          <w:bCs/>
          <w:sz w:val="24"/>
          <w:szCs w:val="24"/>
        </w:rPr>
      </w:pPr>
      <w:r w:rsidRPr="0011578B">
        <w:rPr>
          <w:b/>
          <w:bCs/>
          <w:sz w:val="24"/>
          <w:szCs w:val="24"/>
        </w:rPr>
        <w:t>Order Details</w:t>
      </w:r>
    </w:p>
    <w:p w14:paraId="537E6765" w14:textId="7C4D4B67" w:rsidR="00AA63E6" w:rsidRDefault="00AA63E6" w:rsidP="00DD1BB8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This should be a clickable button.</w:t>
      </w:r>
    </w:p>
    <w:p w14:paraId="06BBF855" w14:textId="5AD564B6" w:rsidR="00DD1BB8" w:rsidRDefault="00DD1BB8" w:rsidP="00DD1BB8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When pressed, it</w:t>
      </w:r>
      <w:r w:rsidR="00704434">
        <w:rPr>
          <w:sz w:val="20"/>
          <w:szCs w:val="20"/>
        </w:rPr>
        <w:t>'</w:t>
      </w:r>
      <w:r>
        <w:rPr>
          <w:sz w:val="20"/>
          <w:szCs w:val="20"/>
        </w:rPr>
        <w:t xml:space="preserve">ll show the complete </w:t>
      </w:r>
      <w:r w:rsidR="00CE46D1">
        <w:rPr>
          <w:sz w:val="20"/>
          <w:szCs w:val="20"/>
        </w:rPr>
        <w:t>details of that order.</w:t>
      </w:r>
    </w:p>
    <w:p w14:paraId="1909FE82" w14:textId="65843249" w:rsidR="00CE46D1" w:rsidRDefault="00CE46D1" w:rsidP="00DD1BB8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The details should be editable by the admin.</w:t>
      </w:r>
    </w:p>
    <w:p w14:paraId="6B5F6232" w14:textId="66FD6152" w:rsidR="007F6B23" w:rsidRDefault="007F6B23" w:rsidP="007F6B23">
      <w:pPr>
        <w:rPr>
          <w:b/>
          <w:bCs/>
          <w:sz w:val="24"/>
          <w:szCs w:val="24"/>
        </w:rPr>
      </w:pPr>
      <w:r w:rsidRPr="007F6B23">
        <w:rPr>
          <w:b/>
          <w:bCs/>
          <w:sz w:val="24"/>
          <w:szCs w:val="24"/>
        </w:rPr>
        <w:t>Writer</w:t>
      </w:r>
      <w:r w:rsidR="00704434">
        <w:rPr>
          <w:b/>
          <w:bCs/>
          <w:sz w:val="24"/>
          <w:szCs w:val="24"/>
        </w:rPr>
        <w:t>'</w:t>
      </w:r>
      <w:r w:rsidRPr="007F6B23">
        <w:rPr>
          <w:b/>
          <w:bCs/>
          <w:sz w:val="24"/>
          <w:szCs w:val="24"/>
        </w:rPr>
        <w:t>s DDL</w:t>
      </w:r>
    </w:p>
    <w:p w14:paraId="1C61CAAD" w14:textId="6F13A6A8" w:rsidR="007F6B23" w:rsidRDefault="0010300F" w:rsidP="007F6B23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Admin could set the deadline of order for the writers.</w:t>
      </w:r>
    </w:p>
    <w:p w14:paraId="5FED7743" w14:textId="22DA6570" w:rsidR="00D119A0" w:rsidRDefault="00D119A0" w:rsidP="007F6B23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Only th</w:t>
      </w:r>
      <w:r w:rsidR="00704434">
        <w:rPr>
          <w:sz w:val="20"/>
          <w:szCs w:val="20"/>
        </w:rPr>
        <w:t>e admin's deadline will be shown on the</w:t>
      </w:r>
      <w:r>
        <w:rPr>
          <w:sz w:val="20"/>
          <w:szCs w:val="20"/>
        </w:rPr>
        <w:t xml:space="preserve"> writers</w:t>
      </w:r>
      <w:r w:rsidR="00704434">
        <w:rPr>
          <w:sz w:val="20"/>
          <w:szCs w:val="20"/>
        </w:rPr>
        <w:t>'</w:t>
      </w:r>
      <w:r>
        <w:rPr>
          <w:sz w:val="20"/>
          <w:szCs w:val="20"/>
        </w:rPr>
        <w:t xml:space="preserve"> portal.</w:t>
      </w:r>
    </w:p>
    <w:p w14:paraId="495BE536" w14:textId="72221F51" w:rsidR="0010300F" w:rsidRDefault="0010300F" w:rsidP="0010300F">
      <w:pPr>
        <w:rPr>
          <w:b/>
          <w:bCs/>
          <w:sz w:val="24"/>
          <w:szCs w:val="24"/>
        </w:rPr>
      </w:pPr>
      <w:r w:rsidRPr="0010300F">
        <w:rPr>
          <w:b/>
          <w:bCs/>
          <w:sz w:val="24"/>
          <w:szCs w:val="24"/>
        </w:rPr>
        <w:t>Publish</w:t>
      </w:r>
    </w:p>
    <w:p w14:paraId="75ED51EE" w14:textId="15120342" w:rsidR="00D119A0" w:rsidRPr="00D119A0" w:rsidRDefault="00D119A0" w:rsidP="00D119A0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This should be a clickable button.</w:t>
      </w:r>
    </w:p>
    <w:p w14:paraId="22186668" w14:textId="2A4EAB95" w:rsidR="0010300F" w:rsidRPr="0010300F" w:rsidRDefault="009203F6" w:rsidP="0010300F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 xml:space="preserve">When </w:t>
      </w:r>
      <w:r w:rsidR="00D119A0">
        <w:rPr>
          <w:sz w:val="20"/>
          <w:szCs w:val="20"/>
        </w:rPr>
        <w:t>this button</w:t>
      </w:r>
      <w:r>
        <w:rPr>
          <w:sz w:val="20"/>
          <w:szCs w:val="20"/>
        </w:rPr>
        <w:t xml:space="preserve"> is pressed, the order should move to</w:t>
      </w:r>
      <w:r w:rsidR="00D119A0">
        <w:rPr>
          <w:sz w:val="20"/>
          <w:szCs w:val="20"/>
        </w:rPr>
        <w:t xml:space="preserve"> </w:t>
      </w:r>
      <w:r w:rsidR="00704434">
        <w:rPr>
          <w:sz w:val="20"/>
          <w:szCs w:val="20"/>
        </w:rPr>
        <w:t xml:space="preserve">the </w:t>
      </w:r>
      <w:r w:rsidR="00586D37">
        <w:rPr>
          <w:sz w:val="20"/>
          <w:szCs w:val="20"/>
        </w:rPr>
        <w:t>W</w:t>
      </w:r>
      <w:r w:rsidR="00D119A0">
        <w:rPr>
          <w:sz w:val="20"/>
          <w:szCs w:val="20"/>
        </w:rPr>
        <w:t>riter</w:t>
      </w:r>
      <w:r w:rsidR="00704434">
        <w:rPr>
          <w:sz w:val="20"/>
          <w:szCs w:val="20"/>
        </w:rPr>
        <w:t>'</w:t>
      </w:r>
      <w:r w:rsidR="00D119A0">
        <w:rPr>
          <w:sz w:val="20"/>
          <w:szCs w:val="20"/>
        </w:rPr>
        <w:t xml:space="preserve">s panel </w:t>
      </w:r>
      <w:r w:rsidR="00315ECC">
        <w:rPr>
          <w:sz w:val="20"/>
          <w:szCs w:val="20"/>
        </w:rPr>
        <w:t>-&gt; Browse</w:t>
      </w:r>
      <w:r>
        <w:rPr>
          <w:sz w:val="20"/>
          <w:szCs w:val="20"/>
        </w:rPr>
        <w:t xml:space="preserve"> Work</w:t>
      </w:r>
      <w:r w:rsidR="00D119A0">
        <w:rPr>
          <w:sz w:val="20"/>
          <w:szCs w:val="20"/>
        </w:rPr>
        <w:t>.</w:t>
      </w:r>
    </w:p>
    <w:p w14:paraId="58B1B5D1" w14:textId="65852177" w:rsidR="00315ECC" w:rsidRDefault="00315ECC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3F61B9EE" w14:textId="102BFC95" w:rsidR="0044287C" w:rsidRDefault="00DD5526" w:rsidP="0044287C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noProof/>
          <w:sz w:val="40"/>
          <w:szCs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596288" behindDoc="0" locked="0" layoutInCell="1" allowOverlap="1" wp14:anchorId="0A1E9AED" wp14:editId="352F8759">
                <wp:simplePos x="0" y="0"/>
                <wp:positionH relativeFrom="column">
                  <wp:posOffset>-378976</wp:posOffset>
                </wp:positionH>
                <wp:positionV relativeFrom="paragraph">
                  <wp:posOffset>542290</wp:posOffset>
                </wp:positionV>
                <wp:extent cx="1038387" cy="441701"/>
                <wp:effectExtent l="76200" t="57150" r="85725" b="920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00CCB0" w14:textId="73FB9AF9" w:rsidR="00AC583C" w:rsidRDefault="00AC583C" w:rsidP="00AC583C">
                            <w:pPr>
                              <w:jc w:val="center"/>
                            </w:pPr>
                            <w:r>
                              <w:t>Ord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1E9AED" id="Rectangle 14" o:spid="_x0000_s1029" style="position:absolute;left:0;text-align:left;margin-left:-29.85pt;margin-top:42.7pt;width:81.75pt;height:34.8pt;z-index: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" fillcolor="black [3200]" strokecolor="white [3201]" strokeweight="3pt">
                <v:shadow on="t" color="black" opacity="24903f" origin=",.5" offset="0,.55556mm"/>
                <v:textbox>
                  <w:txbxContent>
                    <w:p w14:paraId="0500CCB0" w14:textId="73FB9AF9" w:rsidR="00AC583C" w:rsidRDefault="00AC583C" w:rsidP="00AC583C">
                      <w:pPr>
                        <w:jc w:val="center"/>
                      </w:pPr>
                      <w:r>
                        <w:t>Order ID</w:t>
                      </w:r>
                    </w:p>
                  </w:txbxContent>
                </v:textbox>
              </v:rect>
            </w:pict>
          </mc:Fallback>
        </mc:AlternateContent>
      </w:r>
      <w:r w:rsidR="00315ECC" w:rsidRPr="00315ECC">
        <w:rPr>
          <w:b/>
          <w:bCs/>
          <w:sz w:val="40"/>
          <w:szCs w:val="40"/>
          <w:u w:val="single"/>
        </w:rPr>
        <w:t>Requested Orders</w:t>
      </w:r>
    </w:p>
    <w:p w14:paraId="7208BF47" w14:textId="2008426F" w:rsidR="00315ECC" w:rsidRDefault="007855BC" w:rsidP="00315ECC">
      <w:pPr>
        <w:rPr>
          <w:b/>
          <w:bCs/>
          <w:sz w:val="40"/>
          <w:szCs w:val="40"/>
          <w:u w:val="single"/>
        </w:rPr>
      </w:pP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3E06BD05" wp14:editId="10ABCD57">
                <wp:simplePos x="0" y="0"/>
                <wp:positionH relativeFrom="column">
                  <wp:posOffset>937012</wp:posOffset>
                </wp:positionH>
                <wp:positionV relativeFrom="paragraph">
                  <wp:posOffset>63500</wp:posOffset>
                </wp:positionV>
                <wp:extent cx="1038387" cy="441701"/>
                <wp:effectExtent l="76200" t="57150" r="85725" b="920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1853D7" w14:textId="3E7CA1A2" w:rsidR="00DD5526" w:rsidRDefault="00DD5526" w:rsidP="00DD5526">
                            <w:pPr>
                              <w:jc w:val="center"/>
                            </w:pPr>
                            <w:r>
                              <w:t>User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06BD05" id="Rectangle 15" o:spid="_x0000_s1030" style="position:absolute;margin-left:73.8pt;margin-top:5pt;width:81.75pt;height:34.8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" fillcolor="black [3200]" strokecolor="white [3201]" strokeweight="3pt">
                <v:shadow on="t" color="black" opacity="24903f" origin=",.5" offset="0,.55556mm"/>
                <v:textbox>
                  <w:txbxContent>
                    <w:p w14:paraId="1B1853D7" w14:textId="3E7CA1A2" w:rsidR="00DD5526" w:rsidRDefault="00DD5526" w:rsidP="00DD5526">
                      <w:pPr>
                        <w:jc w:val="center"/>
                      </w:pPr>
                      <w:r>
                        <w:t>User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631E64E" wp14:editId="4355AEBB">
                <wp:simplePos x="0" y="0"/>
                <wp:positionH relativeFrom="column">
                  <wp:posOffset>2195335</wp:posOffset>
                </wp:positionH>
                <wp:positionV relativeFrom="paragraph">
                  <wp:posOffset>58420</wp:posOffset>
                </wp:positionV>
                <wp:extent cx="1038387" cy="441701"/>
                <wp:effectExtent l="76200" t="57150" r="85725" b="920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C8303C" w14:textId="0EE416E9" w:rsidR="00DD5526" w:rsidRDefault="00DD5526" w:rsidP="00DD5526">
                            <w:pPr>
                              <w:jc w:val="center"/>
                            </w:pPr>
                            <w:r>
                              <w:t>DD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31E64E" id="Rectangle 16" o:spid="_x0000_s1031" style="position:absolute;margin-left:172.85pt;margin-top:4.6pt;width:81.75pt;height:34.8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" fillcolor="black [3200]" strokecolor="white [3201]" strokeweight="3pt">
                <v:shadow on="t" color="black" opacity="24903f" origin=",.5" offset="0,.55556mm"/>
                <v:textbox>
                  <w:txbxContent>
                    <w:p w14:paraId="2AC8303C" w14:textId="0EE416E9" w:rsidR="00DD5526" w:rsidRDefault="00DD5526" w:rsidP="00DD5526">
                      <w:pPr>
                        <w:jc w:val="center"/>
                      </w:pPr>
                      <w:r>
                        <w:t>DDL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4969E014" wp14:editId="024A4171">
                <wp:simplePos x="0" y="0"/>
                <wp:positionH relativeFrom="column">
                  <wp:posOffset>3528361</wp:posOffset>
                </wp:positionH>
                <wp:positionV relativeFrom="paragraph">
                  <wp:posOffset>57150</wp:posOffset>
                </wp:positionV>
                <wp:extent cx="1038387" cy="441701"/>
                <wp:effectExtent l="76200" t="57150" r="85725" b="920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920701" w14:textId="1ACEED84" w:rsidR="00DD5526" w:rsidRDefault="00DD5526" w:rsidP="00DD5526">
                            <w:pPr>
                              <w:jc w:val="center"/>
                            </w:pPr>
                            <w:r>
                              <w:t>Requested 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69E014" id="Rectangle 17" o:spid="_x0000_s1032" style="position:absolute;margin-left:277.8pt;margin-top:4.5pt;width:81.75pt;height:34.8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" fillcolor="black [3200]" strokecolor="white [3201]" strokeweight="3pt">
                <v:shadow on="t" color="black" opacity="24903f" origin=",.5" offset="0,.55556mm"/>
                <v:textbox>
                  <w:txbxContent>
                    <w:p w14:paraId="0E920701" w14:textId="1ACEED84" w:rsidR="00DD5526" w:rsidRDefault="00DD5526" w:rsidP="00DD5526">
                      <w:pPr>
                        <w:jc w:val="center"/>
                      </w:pPr>
                      <w:r>
                        <w:t>Requested By</w:t>
                      </w:r>
                    </w:p>
                  </w:txbxContent>
                </v:textbox>
              </v:rect>
            </w:pict>
          </mc:Fallback>
        </mc:AlternateContent>
      </w:r>
      <w:r w:rsidR="00DD5526"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4DB0FC66" wp14:editId="38EF7239">
                <wp:simplePos x="0" y="0"/>
                <wp:positionH relativeFrom="column">
                  <wp:posOffset>4830886</wp:posOffset>
                </wp:positionH>
                <wp:positionV relativeFrom="paragraph">
                  <wp:posOffset>50165</wp:posOffset>
                </wp:positionV>
                <wp:extent cx="1038387" cy="441701"/>
                <wp:effectExtent l="76200" t="57150" r="85725" b="920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F9A694" w14:textId="2B291F95" w:rsidR="00DD5526" w:rsidRDefault="00DD5526" w:rsidP="00DD5526">
                            <w:pPr>
                              <w:jc w:val="center"/>
                            </w:pPr>
                            <w:r>
                              <w:t>Assign</w:t>
                            </w:r>
                            <w:r w:rsidR="00DE13E6">
                              <w:t xml:space="preserve"> </w:t>
                            </w:r>
                            <w:r>
                              <w:t>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B0FC66" id="Rectangle 18" o:spid="_x0000_s1033" style="position:absolute;margin-left:380.4pt;margin-top:3.95pt;width:81.75pt;height:34.8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" fillcolor="black [3200]" strokecolor="white [3201]" strokeweight="3pt">
                <v:shadow on="t" color="black" opacity="24903f" origin=",.5" offset="0,.55556mm"/>
                <v:textbox>
                  <w:txbxContent>
                    <w:p w14:paraId="06F9A694" w14:textId="2B291F95" w:rsidR="00DD5526" w:rsidRDefault="00DD5526" w:rsidP="00DD5526">
                      <w:pPr>
                        <w:jc w:val="center"/>
                      </w:pPr>
                      <w:r>
                        <w:t>Assign</w:t>
                      </w:r>
                      <w:r w:rsidR="00DE13E6">
                        <w:t xml:space="preserve"> </w:t>
                      </w:r>
                      <w:r>
                        <w:t>To</w:t>
                      </w:r>
                    </w:p>
                  </w:txbxContent>
                </v:textbox>
              </v:rect>
            </w:pict>
          </mc:Fallback>
        </mc:AlternateContent>
      </w:r>
    </w:p>
    <w:p w14:paraId="1B664BE0" w14:textId="0AE61872" w:rsidR="00DD5526" w:rsidRDefault="00DD5526" w:rsidP="00DD5526">
      <w:pPr>
        <w:rPr>
          <w:b/>
          <w:bCs/>
          <w:sz w:val="40"/>
          <w:szCs w:val="40"/>
          <w:u w:val="single"/>
        </w:rPr>
      </w:pPr>
    </w:p>
    <w:p w14:paraId="38449678" w14:textId="3A7A5C88" w:rsidR="00DD5526" w:rsidRDefault="00386224" w:rsidP="00DD5526">
      <w:pPr>
        <w:tabs>
          <w:tab w:val="left" w:pos="1391"/>
        </w:tabs>
        <w:rPr>
          <w:b/>
          <w:bCs/>
          <w:sz w:val="24"/>
          <w:szCs w:val="24"/>
        </w:rPr>
      </w:pPr>
      <w:r w:rsidRPr="00386224">
        <w:rPr>
          <w:b/>
          <w:bCs/>
          <w:sz w:val="24"/>
          <w:szCs w:val="24"/>
        </w:rPr>
        <w:t>Order</w:t>
      </w:r>
      <w:r>
        <w:rPr>
          <w:sz w:val="24"/>
          <w:szCs w:val="24"/>
        </w:rPr>
        <w:t xml:space="preserve"> </w:t>
      </w:r>
      <w:r w:rsidRPr="00386224">
        <w:rPr>
          <w:b/>
          <w:bCs/>
          <w:sz w:val="24"/>
          <w:szCs w:val="24"/>
        </w:rPr>
        <w:t>ID</w:t>
      </w:r>
    </w:p>
    <w:p w14:paraId="033C9E8F" w14:textId="3221774A" w:rsidR="00386224" w:rsidRDefault="00386224" w:rsidP="00386224">
      <w:pPr>
        <w:pStyle w:val="ListParagraph"/>
        <w:numPr>
          <w:ilvl w:val="0"/>
          <w:numId w:val="9"/>
        </w:numPr>
        <w:tabs>
          <w:tab w:val="left" w:pos="1391"/>
        </w:tabs>
        <w:rPr>
          <w:sz w:val="20"/>
          <w:szCs w:val="20"/>
        </w:rPr>
      </w:pPr>
      <w:r>
        <w:rPr>
          <w:sz w:val="20"/>
          <w:szCs w:val="20"/>
        </w:rPr>
        <w:t xml:space="preserve">Order ID will be shown here </w:t>
      </w:r>
      <w:r w:rsidR="00704434">
        <w:rPr>
          <w:sz w:val="20"/>
          <w:szCs w:val="20"/>
        </w:rPr>
        <w:t>for</w:t>
      </w:r>
      <w:r>
        <w:rPr>
          <w:sz w:val="20"/>
          <w:szCs w:val="20"/>
        </w:rPr>
        <w:t xml:space="preserve"> the requested orders.</w:t>
      </w:r>
    </w:p>
    <w:p w14:paraId="2CD60823" w14:textId="72F9D73D" w:rsidR="00386224" w:rsidRDefault="00386224" w:rsidP="00386224">
      <w:pPr>
        <w:pStyle w:val="ListParagraph"/>
        <w:numPr>
          <w:ilvl w:val="0"/>
          <w:numId w:val="9"/>
        </w:numPr>
        <w:tabs>
          <w:tab w:val="left" w:pos="1391"/>
        </w:tabs>
        <w:rPr>
          <w:sz w:val="20"/>
          <w:szCs w:val="20"/>
        </w:rPr>
      </w:pPr>
      <w:r>
        <w:rPr>
          <w:sz w:val="20"/>
          <w:szCs w:val="20"/>
        </w:rPr>
        <w:t>It should be clickable.</w:t>
      </w:r>
    </w:p>
    <w:p w14:paraId="75C334DF" w14:textId="03FF7C93" w:rsidR="00386224" w:rsidRDefault="00386224" w:rsidP="00386224">
      <w:pPr>
        <w:pStyle w:val="ListParagraph"/>
        <w:numPr>
          <w:ilvl w:val="0"/>
          <w:numId w:val="9"/>
        </w:numPr>
        <w:tabs>
          <w:tab w:val="left" w:pos="1391"/>
        </w:tabs>
        <w:rPr>
          <w:sz w:val="20"/>
          <w:szCs w:val="20"/>
        </w:rPr>
      </w:pPr>
      <w:r>
        <w:rPr>
          <w:sz w:val="20"/>
          <w:szCs w:val="20"/>
        </w:rPr>
        <w:t xml:space="preserve">Upon </w:t>
      </w:r>
      <w:r w:rsidR="00FD0413">
        <w:rPr>
          <w:sz w:val="20"/>
          <w:szCs w:val="20"/>
        </w:rPr>
        <w:t xml:space="preserve">clicking, it </w:t>
      </w:r>
      <w:r w:rsidR="00AE0838">
        <w:rPr>
          <w:sz w:val="20"/>
          <w:szCs w:val="20"/>
        </w:rPr>
        <w:t>woul</w:t>
      </w:r>
      <w:r w:rsidR="00FD0413">
        <w:rPr>
          <w:sz w:val="20"/>
          <w:szCs w:val="20"/>
        </w:rPr>
        <w:t>d show the complete order details to the admin.</w:t>
      </w:r>
    </w:p>
    <w:p w14:paraId="1C90D242" w14:textId="3947B805" w:rsidR="00FD0413" w:rsidRDefault="00FD0413" w:rsidP="00FD0413">
      <w:pPr>
        <w:tabs>
          <w:tab w:val="left" w:pos="1391"/>
        </w:tabs>
        <w:rPr>
          <w:b/>
          <w:bCs/>
          <w:sz w:val="24"/>
          <w:szCs w:val="24"/>
        </w:rPr>
      </w:pPr>
      <w:r w:rsidRPr="00FD0413">
        <w:rPr>
          <w:b/>
          <w:bCs/>
          <w:sz w:val="24"/>
          <w:szCs w:val="24"/>
        </w:rPr>
        <w:t>Username</w:t>
      </w:r>
    </w:p>
    <w:p w14:paraId="0F6B7149" w14:textId="068419E7" w:rsidR="00FD0413" w:rsidRPr="00FD0413" w:rsidRDefault="00655DFC" w:rsidP="00FD0413">
      <w:pPr>
        <w:pStyle w:val="ListParagraph"/>
        <w:numPr>
          <w:ilvl w:val="0"/>
          <w:numId w:val="10"/>
        </w:numPr>
        <w:tabs>
          <w:tab w:val="left" w:pos="1391"/>
        </w:tabs>
        <w:rPr>
          <w:sz w:val="20"/>
          <w:szCs w:val="20"/>
        </w:rPr>
      </w:pPr>
      <w:r>
        <w:rPr>
          <w:sz w:val="20"/>
          <w:szCs w:val="20"/>
        </w:rPr>
        <w:t>It</w:t>
      </w:r>
      <w:r w:rsidR="00704434">
        <w:rPr>
          <w:sz w:val="20"/>
          <w:szCs w:val="20"/>
        </w:rPr>
        <w:t>'</w:t>
      </w:r>
      <w:r>
        <w:rPr>
          <w:sz w:val="20"/>
          <w:szCs w:val="20"/>
        </w:rPr>
        <w:t>ll show the nickname of the client.</w:t>
      </w:r>
    </w:p>
    <w:p w14:paraId="734E6217" w14:textId="79A5F86F" w:rsidR="00FD0413" w:rsidRDefault="00FD0413" w:rsidP="00FD0413">
      <w:pPr>
        <w:tabs>
          <w:tab w:val="left" w:pos="1391"/>
        </w:tabs>
        <w:rPr>
          <w:b/>
          <w:bCs/>
          <w:sz w:val="24"/>
          <w:szCs w:val="24"/>
        </w:rPr>
      </w:pPr>
      <w:r w:rsidRPr="00FD0413">
        <w:rPr>
          <w:b/>
          <w:bCs/>
          <w:sz w:val="24"/>
          <w:szCs w:val="24"/>
        </w:rPr>
        <w:t>Requested By</w:t>
      </w:r>
    </w:p>
    <w:p w14:paraId="6F38AF96" w14:textId="5809E77E" w:rsidR="00655DFC" w:rsidRPr="00655DFC" w:rsidRDefault="00135CBC" w:rsidP="00655DFC">
      <w:pPr>
        <w:pStyle w:val="ListParagraph"/>
        <w:numPr>
          <w:ilvl w:val="0"/>
          <w:numId w:val="10"/>
        </w:numPr>
        <w:tabs>
          <w:tab w:val="left" w:pos="1391"/>
        </w:tabs>
        <w:rPr>
          <w:sz w:val="20"/>
          <w:szCs w:val="20"/>
        </w:rPr>
      </w:pPr>
      <w:r>
        <w:rPr>
          <w:sz w:val="20"/>
          <w:szCs w:val="20"/>
        </w:rPr>
        <w:t xml:space="preserve">Only the names of the three writers </w:t>
      </w:r>
      <w:r w:rsidR="00704434">
        <w:rPr>
          <w:sz w:val="20"/>
          <w:szCs w:val="20"/>
        </w:rPr>
        <w:t>who requested the order should be shown here</w:t>
      </w:r>
      <w:r>
        <w:rPr>
          <w:sz w:val="20"/>
          <w:szCs w:val="20"/>
        </w:rPr>
        <w:t>.</w:t>
      </w:r>
    </w:p>
    <w:p w14:paraId="18A63A52" w14:textId="4A7E1F0F" w:rsidR="00FD0413" w:rsidRDefault="00FD0413" w:rsidP="00FD0413">
      <w:pPr>
        <w:tabs>
          <w:tab w:val="left" w:pos="1391"/>
        </w:tabs>
        <w:rPr>
          <w:b/>
          <w:bCs/>
          <w:sz w:val="24"/>
          <w:szCs w:val="24"/>
        </w:rPr>
      </w:pPr>
      <w:r w:rsidRPr="00FD0413">
        <w:rPr>
          <w:b/>
          <w:bCs/>
          <w:sz w:val="24"/>
          <w:szCs w:val="24"/>
        </w:rPr>
        <w:t>Assign To</w:t>
      </w:r>
    </w:p>
    <w:p w14:paraId="31387488" w14:textId="0F02BD2B" w:rsidR="00DE13E6" w:rsidRDefault="00DE13E6" w:rsidP="00DE13E6">
      <w:pPr>
        <w:pStyle w:val="ListParagraph"/>
        <w:numPr>
          <w:ilvl w:val="0"/>
          <w:numId w:val="10"/>
        </w:numPr>
        <w:tabs>
          <w:tab w:val="left" w:pos="1391"/>
        </w:tabs>
        <w:rPr>
          <w:sz w:val="20"/>
          <w:szCs w:val="20"/>
        </w:rPr>
      </w:pPr>
      <w:r>
        <w:rPr>
          <w:sz w:val="20"/>
          <w:szCs w:val="20"/>
        </w:rPr>
        <w:t xml:space="preserve">There should be </w:t>
      </w:r>
      <w:r w:rsidR="00704434">
        <w:rPr>
          <w:sz w:val="20"/>
          <w:szCs w:val="20"/>
        </w:rPr>
        <w:t xml:space="preserve">a </w:t>
      </w:r>
      <w:r>
        <w:rPr>
          <w:sz w:val="20"/>
          <w:szCs w:val="20"/>
        </w:rPr>
        <w:t>dropdown feature here.</w:t>
      </w:r>
    </w:p>
    <w:p w14:paraId="414BDCCB" w14:textId="1CD8C83C" w:rsidR="00DE13E6" w:rsidRDefault="00704434" w:rsidP="00DE13E6">
      <w:pPr>
        <w:pStyle w:val="ListParagraph"/>
        <w:numPr>
          <w:ilvl w:val="0"/>
          <w:numId w:val="10"/>
        </w:numPr>
        <w:tabs>
          <w:tab w:val="left" w:pos="1391"/>
        </w:tabs>
        <w:rPr>
          <w:sz w:val="20"/>
          <w:szCs w:val="20"/>
        </w:rPr>
      </w:pPr>
      <w:r>
        <w:rPr>
          <w:sz w:val="20"/>
          <w:szCs w:val="20"/>
        </w:rPr>
        <w:t>The d</w:t>
      </w:r>
      <w:r w:rsidR="007855BC">
        <w:rPr>
          <w:sz w:val="20"/>
          <w:szCs w:val="20"/>
        </w:rPr>
        <w:t>ropdown feature would show the list of all writers to the admin.</w:t>
      </w:r>
    </w:p>
    <w:p w14:paraId="03448FDD" w14:textId="7588EAF4" w:rsidR="00581931" w:rsidRDefault="00435E65" w:rsidP="00DE13E6">
      <w:pPr>
        <w:pStyle w:val="ListParagraph"/>
        <w:numPr>
          <w:ilvl w:val="0"/>
          <w:numId w:val="10"/>
        </w:numPr>
        <w:tabs>
          <w:tab w:val="left" w:pos="1391"/>
        </w:tabs>
        <w:rPr>
          <w:sz w:val="20"/>
          <w:szCs w:val="20"/>
        </w:rPr>
      </w:pPr>
      <w:r>
        <w:rPr>
          <w:sz w:val="20"/>
          <w:szCs w:val="20"/>
        </w:rPr>
        <w:t xml:space="preserve">Admin will choose one of the </w:t>
      </w:r>
      <w:r w:rsidR="00CC3F56">
        <w:rPr>
          <w:sz w:val="20"/>
          <w:szCs w:val="20"/>
        </w:rPr>
        <w:t>writers</w:t>
      </w:r>
      <w:r>
        <w:rPr>
          <w:sz w:val="20"/>
          <w:szCs w:val="20"/>
        </w:rPr>
        <w:t xml:space="preserve"> to assign the order</w:t>
      </w:r>
      <w:r w:rsidR="00CC3F56">
        <w:rPr>
          <w:sz w:val="20"/>
          <w:szCs w:val="20"/>
        </w:rPr>
        <w:t>.</w:t>
      </w:r>
    </w:p>
    <w:p w14:paraId="00520525" w14:textId="0E910FF4" w:rsidR="00CC3F56" w:rsidRDefault="00CC3F56" w:rsidP="002F4EDF">
      <w:pPr>
        <w:pStyle w:val="ListParagraph"/>
        <w:numPr>
          <w:ilvl w:val="0"/>
          <w:numId w:val="10"/>
        </w:numPr>
        <w:tabs>
          <w:tab w:val="left" w:pos="1391"/>
        </w:tabs>
        <w:rPr>
          <w:sz w:val="20"/>
          <w:szCs w:val="20"/>
        </w:rPr>
      </w:pPr>
      <w:r>
        <w:rPr>
          <w:sz w:val="20"/>
          <w:szCs w:val="20"/>
        </w:rPr>
        <w:t xml:space="preserve">Once the order is assigned, the order will vanish from </w:t>
      </w:r>
      <w:r w:rsidR="00704434">
        <w:rPr>
          <w:sz w:val="20"/>
          <w:szCs w:val="20"/>
        </w:rPr>
        <w:t xml:space="preserve">the </w:t>
      </w:r>
      <w:r w:rsidR="00165872">
        <w:rPr>
          <w:sz w:val="20"/>
          <w:szCs w:val="20"/>
        </w:rPr>
        <w:t>[</w:t>
      </w:r>
      <w:r>
        <w:rPr>
          <w:sz w:val="20"/>
          <w:szCs w:val="20"/>
        </w:rPr>
        <w:t>Requested Orders</w:t>
      </w:r>
      <w:r w:rsidR="00165872">
        <w:rPr>
          <w:sz w:val="20"/>
          <w:szCs w:val="20"/>
        </w:rPr>
        <w:t>]</w:t>
      </w:r>
      <w:r>
        <w:rPr>
          <w:sz w:val="20"/>
          <w:szCs w:val="20"/>
        </w:rPr>
        <w:t xml:space="preserve"> </w:t>
      </w:r>
      <w:r w:rsidR="00165872">
        <w:rPr>
          <w:sz w:val="20"/>
          <w:szCs w:val="20"/>
        </w:rPr>
        <w:t>s</w:t>
      </w:r>
      <w:r>
        <w:rPr>
          <w:sz w:val="20"/>
          <w:szCs w:val="20"/>
        </w:rPr>
        <w:t>ection</w:t>
      </w:r>
      <w:r w:rsidR="002F4EDF">
        <w:rPr>
          <w:sz w:val="20"/>
          <w:szCs w:val="20"/>
        </w:rPr>
        <w:t xml:space="preserve"> and w</w:t>
      </w:r>
      <w:r w:rsidR="00704434">
        <w:rPr>
          <w:sz w:val="20"/>
          <w:szCs w:val="20"/>
        </w:rPr>
        <w:t>ill</w:t>
      </w:r>
      <w:r w:rsidR="002F4EDF">
        <w:rPr>
          <w:sz w:val="20"/>
          <w:szCs w:val="20"/>
        </w:rPr>
        <w:t xml:space="preserve"> move to </w:t>
      </w:r>
      <w:r w:rsidR="003E3D98">
        <w:rPr>
          <w:sz w:val="20"/>
          <w:szCs w:val="20"/>
        </w:rPr>
        <w:t>[</w:t>
      </w:r>
      <w:r w:rsidR="002F4EDF">
        <w:rPr>
          <w:sz w:val="20"/>
          <w:szCs w:val="20"/>
        </w:rPr>
        <w:t>New Orders</w:t>
      </w:r>
      <w:r w:rsidR="003E3D98">
        <w:rPr>
          <w:sz w:val="20"/>
          <w:szCs w:val="20"/>
        </w:rPr>
        <w:t>]</w:t>
      </w:r>
      <w:r w:rsidR="002F4EDF">
        <w:rPr>
          <w:sz w:val="20"/>
          <w:szCs w:val="20"/>
        </w:rPr>
        <w:t xml:space="preserve"> of the </w:t>
      </w:r>
      <w:r w:rsidR="00586D37">
        <w:rPr>
          <w:sz w:val="20"/>
          <w:szCs w:val="20"/>
        </w:rPr>
        <w:t>W</w:t>
      </w:r>
      <w:r w:rsidR="002F4EDF">
        <w:rPr>
          <w:sz w:val="20"/>
          <w:szCs w:val="20"/>
        </w:rPr>
        <w:t>riter</w:t>
      </w:r>
      <w:r w:rsidR="00704434">
        <w:rPr>
          <w:sz w:val="20"/>
          <w:szCs w:val="20"/>
        </w:rPr>
        <w:t>'</w:t>
      </w:r>
      <w:r w:rsidR="002F4EDF">
        <w:rPr>
          <w:sz w:val="20"/>
          <w:szCs w:val="20"/>
        </w:rPr>
        <w:t xml:space="preserve">s panel and also to the </w:t>
      </w:r>
      <w:r w:rsidR="00165872">
        <w:rPr>
          <w:sz w:val="20"/>
          <w:szCs w:val="20"/>
        </w:rPr>
        <w:t>[</w:t>
      </w:r>
      <w:r w:rsidR="002F4EDF">
        <w:rPr>
          <w:sz w:val="20"/>
          <w:szCs w:val="20"/>
        </w:rPr>
        <w:t>In</w:t>
      </w:r>
      <w:r w:rsidR="00165872">
        <w:rPr>
          <w:sz w:val="20"/>
          <w:szCs w:val="20"/>
        </w:rPr>
        <w:t>-</w:t>
      </w:r>
      <w:r w:rsidR="002F4EDF">
        <w:rPr>
          <w:sz w:val="20"/>
          <w:szCs w:val="20"/>
        </w:rPr>
        <w:t>Progress</w:t>
      </w:r>
      <w:r w:rsidR="00165872">
        <w:rPr>
          <w:sz w:val="20"/>
          <w:szCs w:val="20"/>
        </w:rPr>
        <w:t>]</w:t>
      </w:r>
      <w:r w:rsidR="002F4EDF">
        <w:rPr>
          <w:sz w:val="20"/>
          <w:szCs w:val="20"/>
        </w:rPr>
        <w:t xml:space="preserve"> </w:t>
      </w:r>
      <w:r w:rsidR="003E3D98">
        <w:rPr>
          <w:sz w:val="20"/>
          <w:szCs w:val="20"/>
        </w:rPr>
        <w:t>of the admin panel.</w:t>
      </w:r>
    </w:p>
    <w:p w14:paraId="05E78D7D" w14:textId="0576E688" w:rsidR="000E7CBD" w:rsidRDefault="000E7CBD" w:rsidP="000E7CBD">
      <w:pPr>
        <w:pStyle w:val="ListParagraph"/>
        <w:numPr>
          <w:ilvl w:val="0"/>
          <w:numId w:val="10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 xml:space="preserve">The assigned </w:t>
      </w:r>
      <w:r w:rsidR="00586D37">
        <w:rPr>
          <w:sz w:val="20"/>
          <w:szCs w:val="20"/>
        </w:rPr>
        <w:t>W</w:t>
      </w:r>
      <w:r>
        <w:rPr>
          <w:sz w:val="20"/>
          <w:szCs w:val="20"/>
        </w:rPr>
        <w:t xml:space="preserve">riter would be notified about the assigned order via </w:t>
      </w:r>
      <w:r w:rsidR="00704434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notification feature in </w:t>
      </w:r>
      <w:r w:rsidR="00704434">
        <w:rPr>
          <w:sz w:val="20"/>
          <w:szCs w:val="20"/>
        </w:rPr>
        <w:t>thei</w:t>
      </w:r>
      <w:r>
        <w:rPr>
          <w:sz w:val="20"/>
          <w:szCs w:val="20"/>
        </w:rPr>
        <w:t>r panel.</w:t>
      </w:r>
    </w:p>
    <w:p w14:paraId="088F8B81" w14:textId="77777777" w:rsidR="000E7CBD" w:rsidRPr="002F4EDF" w:rsidRDefault="000E7CBD" w:rsidP="000E7CBD">
      <w:pPr>
        <w:pStyle w:val="ListParagraph"/>
        <w:tabs>
          <w:tab w:val="left" w:pos="1391"/>
        </w:tabs>
        <w:rPr>
          <w:sz w:val="20"/>
          <w:szCs w:val="20"/>
        </w:rPr>
      </w:pPr>
    </w:p>
    <w:p w14:paraId="6D2B405D" w14:textId="77777777" w:rsidR="007B1478" w:rsidRDefault="007B1478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br w:type="page"/>
      </w:r>
    </w:p>
    <w:p w14:paraId="4745E542" w14:textId="6CF4248E" w:rsidR="0063629F" w:rsidRDefault="001256B7" w:rsidP="001256B7">
      <w:pPr>
        <w:tabs>
          <w:tab w:val="left" w:pos="1391"/>
        </w:tabs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In-Progress</w:t>
      </w:r>
    </w:p>
    <w:p w14:paraId="08CB5537" w14:textId="4B9EF8A3" w:rsidR="00DA39E5" w:rsidRDefault="00DA39E5" w:rsidP="00DA39E5">
      <w:pPr>
        <w:ind w:firstLine="720"/>
        <w:rPr>
          <w:sz w:val="20"/>
          <w:szCs w:val="20"/>
        </w:rPr>
      </w:pP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53EC7F82" wp14:editId="224DD695">
                <wp:simplePos x="0" y="0"/>
                <wp:positionH relativeFrom="column">
                  <wp:posOffset>2445385</wp:posOffset>
                </wp:positionH>
                <wp:positionV relativeFrom="paragraph">
                  <wp:posOffset>107832</wp:posOffset>
                </wp:positionV>
                <wp:extent cx="1038387" cy="441701"/>
                <wp:effectExtent l="76200" t="57150" r="85725" b="920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1837AF" w14:textId="50DA4A3B" w:rsidR="00DA39E5" w:rsidRDefault="00DA39E5" w:rsidP="00DA39E5">
                            <w:pPr>
                              <w:jc w:val="center"/>
                            </w:pPr>
                            <w:r>
                              <w:t>Assigned 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C7F82" id="Rectangle 23" o:spid="_x0000_s1034" style="position:absolute;left:0;text-align:left;margin-left:192.55pt;margin-top:8.5pt;width:81.75pt;height:34.8pt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" fillcolor="black [3200]" strokecolor="white [3201]" strokeweight="3pt">
                <v:shadow on="t" color="black" opacity="24903f" origin=",.5" offset="0,.55556mm"/>
                <v:textbox>
                  <w:txbxContent>
                    <w:p w14:paraId="491837AF" w14:textId="50DA4A3B" w:rsidR="00DA39E5" w:rsidRDefault="00DA39E5" w:rsidP="00DA39E5">
                      <w:pPr>
                        <w:jc w:val="center"/>
                      </w:pPr>
                      <w:r>
                        <w:t>Assigned T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285787E0" wp14:editId="7A5F276E">
                <wp:simplePos x="0" y="0"/>
                <wp:positionH relativeFrom="column">
                  <wp:posOffset>4815840</wp:posOffset>
                </wp:positionH>
                <wp:positionV relativeFrom="paragraph">
                  <wp:posOffset>113429</wp:posOffset>
                </wp:positionV>
                <wp:extent cx="1038387" cy="441701"/>
                <wp:effectExtent l="76200" t="57150" r="85725" b="9207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7D0EBD" w14:textId="5D13CFB4" w:rsidR="00DA39E5" w:rsidRDefault="00DA39E5" w:rsidP="00DA39E5">
                            <w:pPr>
                              <w:jc w:val="center"/>
                            </w:pPr>
                            <w:r>
                              <w:t xml:space="preserve">Assigned </w:t>
                            </w:r>
                            <w:r w:rsidR="001F2737">
                              <w:t>By</w:t>
                            </w:r>
                          </w:p>
                          <w:p w14:paraId="5C141297" w14:textId="77777777" w:rsidR="001F2737" w:rsidRDefault="001F2737" w:rsidP="00DA39E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787E0" id="Rectangle 24" o:spid="_x0000_s1035" style="position:absolute;left:0;text-align:left;margin-left:379.2pt;margin-top:8.95pt;width:81.75pt;height:34.8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" fillcolor="black [3200]" strokecolor="white [3201]" strokeweight="3pt">
                <v:shadow on="t" color="black" opacity="24903f" origin=",.5" offset="0,.55556mm"/>
                <v:textbox>
                  <w:txbxContent>
                    <w:p w14:paraId="027D0EBD" w14:textId="5D13CFB4" w:rsidR="00DA39E5" w:rsidRDefault="00DA39E5" w:rsidP="00DA39E5">
                      <w:pPr>
                        <w:jc w:val="center"/>
                      </w:pPr>
                      <w:r>
                        <w:t xml:space="preserve">Assigned </w:t>
                      </w:r>
                      <w:r w:rsidR="001F2737">
                        <w:t>By</w:t>
                      </w:r>
                    </w:p>
                    <w:p w14:paraId="5C141297" w14:textId="77777777" w:rsidR="001F2737" w:rsidRDefault="001F2737" w:rsidP="00DA39E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63146BD3" wp14:editId="3349F8EF">
                <wp:simplePos x="0" y="0"/>
                <wp:positionH relativeFrom="column">
                  <wp:posOffset>-201478</wp:posOffset>
                </wp:positionH>
                <wp:positionV relativeFrom="paragraph">
                  <wp:posOffset>95896</wp:posOffset>
                </wp:positionV>
                <wp:extent cx="1038387" cy="441701"/>
                <wp:effectExtent l="76200" t="57150" r="85725" b="920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90CE55" w14:textId="2A411764" w:rsidR="00DA39E5" w:rsidRDefault="00DA39E5" w:rsidP="00DA39E5">
                            <w:pPr>
                              <w:jc w:val="center"/>
                            </w:pPr>
                            <w:r>
                              <w:t xml:space="preserve">Order </w:t>
                            </w:r>
                            <w:r w:rsidR="00940E3B">
                              <w:t>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146BD3" id="Rectangle 22" o:spid="_x0000_s1036" style="position:absolute;left:0;text-align:left;margin-left:-15.85pt;margin-top:7.55pt;width:81.75pt;height:34.8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" fillcolor="black [3200]" strokecolor="white [3201]" strokeweight="3pt">
                <v:shadow on="t" color="black" opacity="24903f" origin=",.5" offset="0,.55556mm"/>
                <v:textbox>
                  <w:txbxContent>
                    <w:p w14:paraId="7B90CE55" w14:textId="2A411764" w:rsidR="00DA39E5" w:rsidRDefault="00DA39E5" w:rsidP="00DA39E5">
                      <w:pPr>
                        <w:jc w:val="center"/>
                      </w:pPr>
                      <w:r>
                        <w:t xml:space="preserve">Order </w:t>
                      </w:r>
                      <w:r w:rsidR="00940E3B">
                        <w:t>ID</w:t>
                      </w:r>
                    </w:p>
                  </w:txbxContent>
                </v:textbox>
              </v:rect>
            </w:pict>
          </mc:Fallback>
        </mc:AlternateContent>
      </w:r>
    </w:p>
    <w:p w14:paraId="2CB55BFC" w14:textId="4496930F" w:rsidR="001F2737" w:rsidRPr="001F2737" w:rsidRDefault="001F2737" w:rsidP="001F2737">
      <w:pPr>
        <w:rPr>
          <w:sz w:val="20"/>
          <w:szCs w:val="20"/>
        </w:rPr>
      </w:pPr>
    </w:p>
    <w:p w14:paraId="4ACD08F3" w14:textId="5C982ED6" w:rsidR="001F2737" w:rsidRDefault="001F2737" w:rsidP="001F2737">
      <w:pPr>
        <w:tabs>
          <w:tab w:val="left" w:pos="1452"/>
        </w:tabs>
        <w:rPr>
          <w:sz w:val="20"/>
          <w:szCs w:val="20"/>
        </w:rPr>
      </w:pPr>
    </w:p>
    <w:p w14:paraId="3C0FDDF6" w14:textId="1D7BD37B" w:rsidR="00940E3B" w:rsidRDefault="001F2737" w:rsidP="00940E3B">
      <w:pPr>
        <w:tabs>
          <w:tab w:val="left" w:pos="1452"/>
        </w:tabs>
        <w:rPr>
          <w:b/>
          <w:bCs/>
          <w:sz w:val="24"/>
          <w:szCs w:val="24"/>
        </w:rPr>
      </w:pPr>
      <w:r w:rsidRPr="001F2737">
        <w:rPr>
          <w:b/>
          <w:bCs/>
          <w:sz w:val="24"/>
          <w:szCs w:val="24"/>
        </w:rPr>
        <w:t xml:space="preserve">Order </w:t>
      </w:r>
      <w:r w:rsidR="00940E3B">
        <w:rPr>
          <w:b/>
          <w:bCs/>
          <w:sz w:val="24"/>
          <w:szCs w:val="24"/>
        </w:rPr>
        <w:t>I</w:t>
      </w:r>
      <w:r w:rsidRPr="001F2737">
        <w:rPr>
          <w:b/>
          <w:bCs/>
          <w:sz w:val="24"/>
          <w:szCs w:val="24"/>
        </w:rPr>
        <w:t>D</w:t>
      </w:r>
    </w:p>
    <w:p w14:paraId="54B13C70" w14:textId="7AEDC6D3" w:rsidR="007B1478" w:rsidRPr="007B1478" w:rsidRDefault="007B1478" w:rsidP="00940E3B">
      <w:pPr>
        <w:pStyle w:val="ListParagraph"/>
        <w:numPr>
          <w:ilvl w:val="0"/>
          <w:numId w:val="11"/>
        </w:numPr>
        <w:tabs>
          <w:tab w:val="left" w:pos="1452"/>
        </w:tabs>
        <w:rPr>
          <w:b/>
          <w:bCs/>
          <w:sz w:val="20"/>
          <w:szCs w:val="20"/>
        </w:rPr>
      </w:pPr>
      <w:r>
        <w:rPr>
          <w:sz w:val="20"/>
          <w:szCs w:val="20"/>
        </w:rPr>
        <w:t>It should be clickable.</w:t>
      </w:r>
    </w:p>
    <w:p w14:paraId="326CE57C" w14:textId="3DABDC13" w:rsidR="00940E3B" w:rsidRPr="00940E3B" w:rsidRDefault="00940E3B" w:rsidP="00940E3B">
      <w:pPr>
        <w:pStyle w:val="ListParagraph"/>
        <w:numPr>
          <w:ilvl w:val="0"/>
          <w:numId w:val="11"/>
        </w:numPr>
        <w:tabs>
          <w:tab w:val="left" w:pos="1452"/>
        </w:tabs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Upon clicking, it </w:t>
      </w:r>
      <w:r w:rsidR="00AE0838">
        <w:rPr>
          <w:sz w:val="20"/>
          <w:szCs w:val="20"/>
        </w:rPr>
        <w:t>would</w:t>
      </w:r>
      <w:r>
        <w:rPr>
          <w:sz w:val="20"/>
          <w:szCs w:val="20"/>
        </w:rPr>
        <w:t xml:space="preserve"> show the complete order details to the admin.</w:t>
      </w:r>
    </w:p>
    <w:p w14:paraId="5ADA91F3" w14:textId="43F5900F" w:rsidR="001F2737" w:rsidRDefault="001F2737" w:rsidP="001F2737">
      <w:pPr>
        <w:tabs>
          <w:tab w:val="left" w:pos="1452"/>
        </w:tabs>
        <w:rPr>
          <w:b/>
          <w:bCs/>
          <w:sz w:val="24"/>
          <w:szCs w:val="24"/>
        </w:rPr>
      </w:pPr>
      <w:r w:rsidRPr="001F2737">
        <w:rPr>
          <w:b/>
          <w:bCs/>
          <w:sz w:val="24"/>
          <w:szCs w:val="24"/>
        </w:rPr>
        <w:t>Assigned To</w:t>
      </w:r>
    </w:p>
    <w:p w14:paraId="3EA45C53" w14:textId="0A2E56F8" w:rsidR="00940E3B" w:rsidRDefault="007B1478" w:rsidP="00940E3B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 xml:space="preserve">This would show the </w:t>
      </w:r>
      <w:r w:rsidR="00586D37">
        <w:rPr>
          <w:sz w:val="20"/>
          <w:szCs w:val="20"/>
        </w:rPr>
        <w:t>W</w:t>
      </w:r>
      <w:r w:rsidR="00704434">
        <w:rPr>
          <w:sz w:val="20"/>
          <w:szCs w:val="20"/>
        </w:rPr>
        <w:t>riter's name</w:t>
      </w:r>
      <w:r>
        <w:rPr>
          <w:sz w:val="20"/>
          <w:szCs w:val="20"/>
        </w:rPr>
        <w:t>, who has been assigned to this order.</w:t>
      </w:r>
    </w:p>
    <w:p w14:paraId="4A131C2B" w14:textId="409D0555" w:rsidR="007B1478" w:rsidRDefault="00E054C5" w:rsidP="00940E3B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 xml:space="preserve">The name of </w:t>
      </w:r>
      <w:r w:rsidR="00704434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assigned </w:t>
      </w:r>
      <w:r w:rsidR="00586D37">
        <w:rPr>
          <w:sz w:val="20"/>
          <w:szCs w:val="20"/>
        </w:rPr>
        <w:t>W</w:t>
      </w:r>
      <w:r>
        <w:rPr>
          <w:sz w:val="20"/>
          <w:szCs w:val="20"/>
        </w:rPr>
        <w:t>riter should have a dropdown feature.</w:t>
      </w:r>
    </w:p>
    <w:p w14:paraId="045BEF0B" w14:textId="662B9F19" w:rsidR="00E054C5" w:rsidRDefault="00E054C5" w:rsidP="00940E3B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>If the dropdown is clicked</w:t>
      </w:r>
      <w:r w:rsidR="00704434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704434">
        <w:rPr>
          <w:sz w:val="20"/>
          <w:szCs w:val="20"/>
        </w:rPr>
        <w:t>all writers' names should be shown</w:t>
      </w:r>
      <w:r w:rsidR="00BB4C7A">
        <w:rPr>
          <w:sz w:val="20"/>
          <w:szCs w:val="20"/>
        </w:rPr>
        <w:t>.</w:t>
      </w:r>
    </w:p>
    <w:p w14:paraId="240F939E" w14:textId="7655C84A" w:rsidR="00BB4C7A" w:rsidRDefault="00BB4C7A" w:rsidP="00940E3B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 xml:space="preserve">If the order is re-assigned to </w:t>
      </w:r>
      <w:r w:rsidR="00704434">
        <w:rPr>
          <w:sz w:val="20"/>
          <w:szCs w:val="20"/>
        </w:rPr>
        <w:t>another writer from this button, then the complete order and</w:t>
      </w:r>
      <w:r>
        <w:rPr>
          <w:sz w:val="20"/>
          <w:szCs w:val="20"/>
        </w:rPr>
        <w:t xml:space="preserve"> its detail should move to that </w:t>
      </w:r>
      <w:r w:rsidR="007144BD">
        <w:rPr>
          <w:sz w:val="20"/>
          <w:szCs w:val="20"/>
        </w:rPr>
        <w:t xml:space="preserve">newly assigned </w:t>
      </w:r>
      <w:r w:rsidR="00183EF5">
        <w:rPr>
          <w:sz w:val="20"/>
          <w:szCs w:val="20"/>
        </w:rPr>
        <w:t>writers</w:t>
      </w:r>
      <w:r w:rsidR="00704434">
        <w:rPr>
          <w:sz w:val="20"/>
          <w:szCs w:val="20"/>
        </w:rPr>
        <w:t>'</w:t>
      </w:r>
      <w:r w:rsidR="007144BD">
        <w:rPr>
          <w:sz w:val="20"/>
          <w:szCs w:val="20"/>
        </w:rPr>
        <w:t xml:space="preserve"> panel.</w:t>
      </w:r>
    </w:p>
    <w:p w14:paraId="5FC4ECD7" w14:textId="22AC0FC7" w:rsidR="008C7870" w:rsidRDefault="00704434" w:rsidP="00940E3B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>The n</w:t>
      </w:r>
      <w:r w:rsidR="008C7870">
        <w:rPr>
          <w:sz w:val="20"/>
          <w:szCs w:val="20"/>
        </w:rPr>
        <w:t xml:space="preserve">ewly assigned </w:t>
      </w:r>
      <w:r w:rsidR="00586D37">
        <w:rPr>
          <w:sz w:val="20"/>
          <w:szCs w:val="20"/>
        </w:rPr>
        <w:t>W</w:t>
      </w:r>
      <w:r w:rsidR="008C7870">
        <w:rPr>
          <w:sz w:val="20"/>
          <w:szCs w:val="20"/>
        </w:rPr>
        <w:t xml:space="preserve">riter would also be notified about the assigned order via </w:t>
      </w:r>
      <w:r>
        <w:rPr>
          <w:sz w:val="20"/>
          <w:szCs w:val="20"/>
        </w:rPr>
        <w:t xml:space="preserve">the </w:t>
      </w:r>
      <w:r w:rsidR="008C7870">
        <w:rPr>
          <w:sz w:val="20"/>
          <w:szCs w:val="20"/>
        </w:rPr>
        <w:t xml:space="preserve">notification feature in </w:t>
      </w:r>
      <w:r>
        <w:rPr>
          <w:sz w:val="20"/>
          <w:szCs w:val="20"/>
        </w:rPr>
        <w:t>thei</w:t>
      </w:r>
      <w:r w:rsidR="008C7870">
        <w:rPr>
          <w:sz w:val="20"/>
          <w:szCs w:val="20"/>
        </w:rPr>
        <w:t>r panel</w:t>
      </w:r>
      <w:r w:rsidR="000E7CBD">
        <w:rPr>
          <w:sz w:val="20"/>
          <w:szCs w:val="20"/>
        </w:rPr>
        <w:t>.</w:t>
      </w:r>
    </w:p>
    <w:p w14:paraId="456ECD5B" w14:textId="08DF7A7A" w:rsidR="007144BD" w:rsidRPr="00940E3B" w:rsidRDefault="00704434" w:rsidP="00940E3B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>The p</w:t>
      </w:r>
      <w:r w:rsidR="007144BD">
        <w:rPr>
          <w:sz w:val="20"/>
          <w:szCs w:val="20"/>
        </w:rPr>
        <w:t>revious</w:t>
      </w:r>
      <w:r w:rsidR="00183EF5">
        <w:rPr>
          <w:sz w:val="20"/>
          <w:szCs w:val="20"/>
        </w:rPr>
        <w:t xml:space="preserve"> </w:t>
      </w:r>
      <w:r>
        <w:rPr>
          <w:sz w:val="20"/>
          <w:szCs w:val="20"/>
        </w:rPr>
        <w:t>order writ</w:t>
      </w:r>
      <w:r w:rsidR="00183EF5">
        <w:rPr>
          <w:sz w:val="20"/>
          <w:szCs w:val="20"/>
        </w:rPr>
        <w:t xml:space="preserve">er should be notified in </w:t>
      </w:r>
      <w:r>
        <w:rPr>
          <w:sz w:val="20"/>
          <w:szCs w:val="20"/>
        </w:rPr>
        <w:t>thei</w:t>
      </w:r>
      <w:r w:rsidR="00183EF5">
        <w:rPr>
          <w:sz w:val="20"/>
          <w:szCs w:val="20"/>
        </w:rPr>
        <w:t xml:space="preserve">r panel </w:t>
      </w:r>
      <w:r w:rsidR="008C7870">
        <w:rPr>
          <w:sz w:val="20"/>
          <w:szCs w:val="20"/>
        </w:rPr>
        <w:t xml:space="preserve">about </w:t>
      </w:r>
      <w:r>
        <w:rPr>
          <w:sz w:val="20"/>
          <w:szCs w:val="20"/>
        </w:rPr>
        <w:t>re-assigning</w:t>
      </w:r>
      <w:r w:rsidR="008C7870">
        <w:rPr>
          <w:sz w:val="20"/>
          <w:szCs w:val="20"/>
        </w:rPr>
        <w:t xml:space="preserve"> </w:t>
      </w:r>
      <w:r>
        <w:rPr>
          <w:sz w:val="20"/>
          <w:szCs w:val="20"/>
        </w:rPr>
        <w:t>it</w:t>
      </w:r>
      <w:r w:rsidR="000E7CBD">
        <w:rPr>
          <w:sz w:val="20"/>
          <w:szCs w:val="20"/>
        </w:rPr>
        <w:t>.</w:t>
      </w:r>
    </w:p>
    <w:p w14:paraId="5F09E70C" w14:textId="7A604D85" w:rsidR="001F2737" w:rsidRDefault="001F2737" w:rsidP="001F2737">
      <w:pPr>
        <w:tabs>
          <w:tab w:val="left" w:pos="1452"/>
        </w:tabs>
        <w:rPr>
          <w:b/>
          <w:bCs/>
          <w:sz w:val="24"/>
          <w:szCs w:val="24"/>
        </w:rPr>
      </w:pPr>
      <w:r w:rsidRPr="001F2737">
        <w:rPr>
          <w:b/>
          <w:bCs/>
          <w:sz w:val="24"/>
          <w:szCs w:val="24"/>
        </w:rPr>
        <w:t>Assigned By</w:t>
      </w:r>
    </w:p>
    <w:p w14:paraId="5B8ADF33" w14:textId="3BB061CA" w:rsidR="000E7CBD" w:rsidRDefault="00756F5F" w:rsidP="000E7CBD">
      <w:pPr>
        <w:pStyle w:val="ListParagraph"/>
        <w:numPr>
          <w:ilvl w:val="0"/>
          <w:numId w:val="12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 xml:space="preserve">This would reflect the </w:t>
      </w:r>
      <w:r w:rsidR="00704434">
        <w:rPr>
          <w:sz w:val="20"/>
          <w:szCs w:val="20"/>
        </w:rPr>
        <w:t>admin's name,</w:t>
      </w:r>
      <w:r>
        <w:rPr>
          <w:sz w:val="20"/>
          <w:szCs w:val="20"/>
        </w:rPr>
        <w:t xml:space="preserve"> who assigned the order to the </w:t>
      </w:r>
      <w:r w:rsidR="00586D37">
        <w:rPr>
          <w:sz w:val="20"/>
          <w:szCs w:val="20"/>
        </w:rPr>
        <w:t>W</w:t>
      </w:r>
      <w:r>
        <w:rPr>
          <w:sz w:val="20"/>
          <w:szCs w:val="20"/>
        </w:rPr>
        <w:t>riter.</w:t>
      </w:r>
    </w:p>
    <w:p w14:paraId="7E35D668" w14:textId="77948AA3" w:rsidR="00756F5F" w:rsidRDefault="00756F5F" w:rsidP="000E7CBD">
      <w:pPr>
        <w:pStyle w:val="ListParagraph"/>
        <w:numPr>
          <w:ilvl w:val="0"/>
          <w:numId w:val="12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 xml:space="preserve">If </w:t>
      </w:r>
      <w:r w:rsidR="00704434">
        <w:rPr>
          <w:sz w:val="20"/>
          <w:szCs w:val="20"/>
        </w:rPr>
        <w:t>another admin re-assigned the order in this [In-Progress] sectio</w:t>
      </w:r>
      <w:r w:rsidR="00590092">
        <w:rPr>
          <w:sz w:val="20"/>
          <w:szCs w:val="20"/>
        </w:rPr>
        <w:t>n</w:t>
      </w:r>
      <w:r w:rsidR="00704434">
        <w:rPr>
          <w:sz w:val="20"/>
          <w:szCs w:val="20"/>
        </w:rPr>
        <w:t>,</w:t>
      </w:r>
      <w:r w:rsidR="00D44247">
        <w:rPr>
          <w:sz w:val="20"/>
          <w:szCs w:val="20"/>
        </w:rPr>
        <w:t xml:space="preserve"> that </w:t>
      </w:r>
      <w:r w:rsidR="00590092">
        <w:rPr>
          <w:sz w:val="20"/>
          <w:szCs w:val="20"/>
        </w:rPr>
        <w:t>admin</w:t>
      </w:r>
      <w:r w:rsidR="00D44247">
        <w:rPr>
          <w:sz w:val="20"/>
          <w:szCs w:val="20"/>
        </w:rPr>
        <w:t xml:space="preserve"> name</w:t>
      </w:r>
      <w:r w:rsidR="00590092">
        <w:rPr>
          <w:sz w:val="20"/>
          <w:szCs w:val="20"/>
        </w:rPr>
        <w:t xml:space="preserve"> would be reflected</w:t>
      </w:r>
      <w:r w:rsidR="0068308B">
        <w:rPr>
          <w:sz w:val="20"/>
          <w:szCs w:val="20"/>
        </w:rPr>
        <w:t xml:space="preserve"> here.</w:t>
      </w:r>
      <w:r w:rsidR="00D44247">
        <w:rPr>
          <w:sz w:val="20"/>
          <w:szCs w:val="20"/>
        </w:rPr>
        <w:t xml:space="preserve"> </w:t>
      </w:r>
      <w:r w:rsidR="00691C3E">
        <w:rPr>
          <w:sz w:val="20"/>
          <w:szCs w:val="20"/>
        </w:rPr>
        <w:t xml:space="preserve"> </w:t>
      </w:r>
    </w:p>
    <w:p w14:paraId="5D00EF32" w14:textId="72BE6A5F" w:rsidR="0068308B" w:rsidRDefault="0068308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3F0917A0" w14:textId="3ADFBBC0" w:rsidR="0068308B" w:rsidRDefault="0068308B" w:rsidP="0068308B">
      <w:pPr>
        <w:tabs>
          <w:tab w:val="left" w:pos="1391"/>
        </w:tabs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Pending Approval</w:t>
      </w:r>
    </w:p>
    <w:p w14:paraId="191B183C" w14:textId="7765649D" w:rsidR="009422DA" w:rsidRDefault="006E3C76" w:rsidP="0068308B">
      <w:pPr>
        <w:tabs>
          <w:tab w:val="left" w:pos="1391"/>
        </w:tabs>
        <w:rPr>
          <w:b/>
          <w:bCs/>
          <w:sz w:val="24"/>
          <w:szCs w:val="24"/>
        </w:rPr>
      </w:pP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041F38BD" wp14:editId="22625694">
                <wp:simplePos x="0" y="0"/>
                <wp:positionH relativeFrom="column">
                  <wp:posOffset>2451993</wp:posOffset>
                </wp:positionH>
                <wp:positionV relativeFrom="paragraph">
                  <wp:posOffset>50756</wp:posOffset>
                </wp:positionV>
                <wp:extent cx="1038387" cy="441701"/>
                <wp:effectExtent l="76200" t="57150" r="85725" b="920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5F5EF4" w14:textId="38B2A152" w:rsidR="006E3C76" w:rsidRPr="006E3C76" w:rsidRDefault="006E3C76" w:rsidP="006E3C7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E3C76">
                              <w:rPr>
                                <w:sz w:val="20"/>
                                <w:szCs w:val="20"/>
                              </w:rPr>
                              <w:t>Writer’s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1F38BD" id="Rectangle 27" o:spid="_x0000_s1037" style="position:absolute;margin-left:193.05pt;margin-top:4pt;width:81.75pt;height:34.8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" fillcolor="black [3200]" strokecolor="white [3201]" strokeweight="3pt">
                <v:shadow on="t" color="black" opacity="24903f" origin=",.5" offset="0,.55556mm"/>
                <v:textbox>
                  <w:txbxContent>
                    <w:p w14:paraId="115F5EF4" w14:textId="38B2A152" w:rsidR="006E3C76" w:rsidRPr="006E3C76" w:rsidRDefault="006E3C76" w:rsidP="006E3C7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6E3C76">
                        <w:rPr>
                          <w:sz w:val="20"/>
                          <w:szCs w:val="20"/>
                        </w:rPr>
                        <w:t>Writer’s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747840" behindDoc="0" locked="0" layoutInCell="1" allowOverlap="1" wp14:anchorId="1FADE0CC" wp14:editId="20272333">
                <wp:simplePos x="0" y="0"/>
                <wp:positionH relativeFrom="column">
                  <wp:posOffset>4777331</wp:posOffset>
                </wp:positionH>
                <wp:positionV relativeFrom="paragraph">
                  <wp:posOffset>58463</wp:posOffset>
                </wp:positionV>
                <wp:extent cx="1038387" cy="441701"/>
                <wp:effectExtent l="76200" t="57150" r="85725" b="920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ACB6E8" w14:textId="2D561449" w:rsidR="006E3C76" w:rsidRDefault="006E3C76" w:rsidP="006E3C76">
                            <w:pPr>
                              <w:jc w:val="center"/>
                            </w:pPr>
                            <w:r>
                              <w:t>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ADE0CC" id="Rectangle 28" o:spid="_x0000_s1038" style="position:absolute;margin-left:376.15pt;margin-top:4.6pt;width:81.75pt;height:34.8pt;z-index:25174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" fillcolor="black [3200]" strokecolor="white [3201]" strokeweight="3pt">
                <v:shadow on="t" color="black" opacity="24903f" origin=",.5" offset="0,.55556mm"/>
                <v:textbox>
                  <w:txbxContent>
                    <w:p w14:paraId="20ACB6E8" w14:textId="2D561449" w:rsidR="006E3C76" w:rsidRDefault="006E3C76" w:rsidP="006E3C76">
                      <w:pPr>
                        <w:jc w:val="center"/>
                      </w:pPr>
                      <w:r>
                        <w:t>Statu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60DE511B" wp14:editId="4BDA50ED">
                <wp:simplePos x="0" y="0"/>
                <wp:positionH relativeFrom="column">
                  <wp:posOffset>0</wp:posOffset>
                </wp:positionH>
                <wp:positionV relativeFrom="paragraph">
                  <wp:posOffset>56515</wp:posOffset>
                </wp:positionV>
                <wp:extent cx="1038387" cy="441701"/>
                <wp:effectExtent l="76200" t="57150" r="85725" b="9207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714DB" w14:textId="77777777" w:rsidR="006E3C76" w:rsidRDefault="006E3C76" w:rsidP="006E3C76">
                            <w:pPr>
                              <w:jc w:val="center"/>
                            </w:pPr>
                            <w:r>
                              <w:t>Ord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E511B" id="Rectangle 26" o:spid="_x0000_s1039" style="position:absolute;margin-left:0;margin-top:4.45pt;width:81.75pt;height:34.8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" fillcolor="black [3200]" strokecolor="white [3201]" strokeweight="3pt">
                <v:shadow on="t" color="black" opacity="24903f" origin=",.5" offset="0,.55556mm"/>
                <v:textbox>
                  <w:txbxContent>
                    <w:p w14:paraId="16D714DB" w14:textId="77777777" w:rsidR="006E3C76" w:rsidRDefault="006E3C76" w:rsidP="006E3C76">
                      <w:pPr>
                        <w:jc w:val="center"/>
                      </w:pPr>
                      <w:r>
                        <w:t>Order ID</w:t>
                      </w:r>
                    </w:p>
                  </w:txbxContent>
                </v:textbox>
              </v:rect>
            </w:pict>
          </mc:Fallback>
        </mc:AlternateContent>
      </w:r>
    </w:p>
    <w:p w14:paraId="20812E39" w14:textId="6C2E8099" w:rsidR="006E3C76" w:rsidRDefault="006E3C76" w:rsidP="0068308B">
      <w:pPr>
        <w:tabs>
          <w:tab w:val="left" w:pos="1391"/>
        </w:tabs>
        <w:rPr>
          <w:b/>
          <w:bCs/>
          <w:sz w:val="24"/>
          <w:szCs w:val="24"/>
        </w:rPr>
      </w:pPr>
    </w:p>
    <w:p w14:paraId="160188BB" w14:textId="7AE0C3D8" w:rsidR="0068308B" w:rsidRDefault="009422DA" w:rsidP="0068308B">
      <w:pPr>
        <w:tabs>
          <w:tab w:val="left" w:pos="1391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rder </w:t>
      </w:r>
      <w:r w:rsidR="006E3C76">
        <w:rPr>
          <w:b/>
          <w:bCs/>
          <w:sz w:val="24"/>
          <w:szCs w:val="24"/>
        </w:rPr>
        <w:t>ID</w:t>
      </w:r>
    </w:p>
    <w:p w14:paraId="1622728F" w14:textId="77777777" w:rsidR="00AE0838" w:rsidRPr="007B1478" w:rsidRDefault="00AE0838" w:rsidP="00AE0838">
      <w:pPr>
        <w:pStyle w:val="ListParagraph"/>
        <w:numPr>
          <w:ilvl w:val="0"/>
          <w:numId w:val="11"/>
        </w:numPr>
        <w:tabs>
          <w:tab w:val="left" w:pos="1452"/>
        </w:tabs>
        <w:rPr>
          <w:b/>
          <w:bCs/>
          <w:sz w:val="20"/>
          <w:szCs w:val="20"/>
        </w:rPr>
      </w:pPr>
      <w:r>
        <w:rPr>
          <w:sz w:val="20"/>
          <w:szCs w:val="20"/>
        </w:rPr>
        <w:t>It should be clickable.</w:t>
      </w:r>
    </w:p>
    <w:p w14:paraId="1BC620FE" w14:textId="53649489" w:rsidR="00AE0838" w:rsidRPr="00AE0838" w:rsidRDefault="00AE0838" w:rsidP="00AE0838">
      <w:pPr>
        <w:pStyle w:val="ListParagraph"/>
        <w:numPr>
          <w:ilvl w:val="0"/>
          <w:numId w:val="11"/>
        </w:numPr>
        <w:tabs>
          <w:tab w:val="left" w:pos="1452"/>
        </w:tabs>
        <w:rPr>
          <w:b/>
          <w:bCs/>
          <w:sz w:val="20"/>
          <w:szCs w:val="20"/>
        </w:rPr>
      </w:pPr>
      <w:r>
        <w:rPr>
          <w:sz w:val="20"/>
          <w:szCs w:val="20"/>
        </w:rPr>
        <w:t>Upon clicking, it would show the complete order details a</w:t>
      </w:r>
      <w:r w:rsidR="00704434">
        <w:rPr>
          <w:sz w:val="20"/>
          <w:szCs w:val="20"/>
        </w:rPr>
        <w:t>nd</w:t>
      </w:r>
      <w:r>
        <w:rPr>
          <w:sz w:val="20"/>
          <w:szCs w:val="20"/>
        </w:rPr>
        <w:t xml:space="preserve"> </w:t>
      </w:r>
      <w:r w:rsidR="00C8294B">
        <w:rPr>
          <w:sz w:val="20"/>
          <w:szCs w:val="20"/>
        </w:rPr>
        <w:t xml:space="preserve">the order files submitted by the </w:t>
      </w:r>
      <w:r w:rsidR="00586D37">
        <w:rPr>
          <w:sz w:val="20"/>
          <w:szCs w:val="20"/>
        </w:rPr>
        <w:t>W</w:t>
      </w:r>
      <w:r w:rsidR="00C8294B">
        <w:rPr>
          <w:sz w:val="20"/>
          <w:szCs w:val="20"/>
        </w:rPr>
        <w:t xml:space="preserve">riter </w:t>
      </w:r>
      <w:r>
        <w:rPr>
          <w:sz w:val="20"/>
          <w:szCs w:val="20"/>
        </w:rPr>
        <w:t>to the admin.</w:t>
      </w:r>
    </w:p>
    <w:p w14:paraId="4B3EFF8E" w14:textId="388CF7FA" w:rsidR="009422DA" w:rsidRDefault="009422DA" w:rsidP="0068308B">
      <w:pPr>
        <w:tabs>
          <w:tab w:val="left" w:pos="1391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riter</w:t>
      </w:r>
      <w:r w:rsidR="00704434">
        <w:rPr>
          <w:b/>
          <w:bCs/>
          <w:sz w:val="24"/>
          <w:szCs w:val="24"/>
        </w:rPr>
        <w:t>'</w:t>
      </w:r>
      <w:r>
        <w:rPr>
          <w:b/>
          <w:bCs/>
          <w:sz w:val="24"/>
          <w:szCs w:val="24"/>
        </w:rPr>
        <w:t>s Name</w:t>
      </w:r>
    </w:p>
    <w:p w14:paraId="6BF794D4" w14:textId="12651DA8" w:rsidR="00D97013" w:rsidRPr="00D97013" w:rsidRDefault="00C8294B" w:rsidP="00D97013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 w:rsidRPr="00D97013">
        <w:rPr>
          <w:sz w:val="20"/>
          <w:szCs w:val="20"/>
        </w:rPr>
        <w:t>Name of</w:t>
      </w:r>
      <w:r w:rsidR="00D97013" w:rsidRPr="00D97013">
        <w:rPr>
          <w:sz w:val="20"/>
          <w:szCs w:val="20"/>
        </w:rPr>
        <w:t xml:space="preserve"> the assigned </w:t>
      </w:r>
      <w:r w:rsidR="00586D37">
        <w:rPr>
          <w:sz w:val="20"/>
          <w:szCs w:val="20"/>
        </w:rPr>
        <w:t>W</w:t>
      </w:r>
      <w:r w:rsidR="00D97013" w:rsidRPr="00D97013">
        <w:rPr>
          <w:sz w:val="20"/>
          <w:szCs w:val="20"/>
        </w:rPr>
        <w:t>riter</w:t>
      </w:r>
      <w:r w:rsidR="00D97013">
        <w:rPr>
          <w:sz w:val="20"/>
          <w:szCs w:val="20"/>
        </w:rPr>
        <w:t>.</w:t>
      </w:r>
    </w:p>
    <w:p w14:paraId="28EF2FDB" w14:textId="4F36F8DC" w:rsidR="009422DA" w:rsidRPr="0068308B" w:rsidRDefault="009422DA" w:rsidP="0068308B">
      <w:pPr>
        <w:tabs>
          <w:tab w:val="left" w:pos="1391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atus</w:t>
      </w:r>
    </w:p>
    <w:p w14:paraId="1F777976" w14:textId="73246CCA" w:rsidR="00D97013" w:rsidRDefault="00D97013" w:rsidP="00D97013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 xml:space="preserve">This will have </w:t>
      </w:r>
      <w:r w:rsidR="00E22EA6">
        <w:rPr>
          <w:sz w:val="20"/>
          <w:szCs w:val="20"/>
        </w:rPr>
        <w:t xml:space="preserve">a dropdown feature </w:t>
      </w:r>
      <w:r w:rsidR="00704434">
        <w:rPr>
          <w:sz w:val="20"/>
          <w:szCs w:val="20"/>
        </w:rPr>
        <w:t>of [Approve] and [Reject].</w:t>
      </w:r>
    </w:p>
    <w:p w14:paraId="576E85DB" w14:textId="5B884A0F" w:rsidR="007000DF" w:rsidRDefault="007000DF" w:rsidP="00D97013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>If the order is approved</w:t>
      </w:r>
      <w:r w:rsidR="00586D37">
        <w:rPr>
          <w:sz w:val="20"/>
          <w:szCs w:val="20"/>
        </w:rPr>
        <w:t>,</w:t>
      </w:r>
      <w:r>
        <w:rPr>
          <w:sz w:val="20"/>
          <w:szCs w:val="20"/>
        </w:rPr>
        <w:t xml:space="preserve"> then the order w</w:t>
      </w:r>
      <w:r w:rsidR="00586D37">
        <w:rPr>
          <w:sz w:val="20"/>
          <w:szCs w:val="20"/>
        </w:rPr>
        <w:t>ill</w:t>
      </w:r>
      <w:r>
        <w:rPr>
          <w:sz w:val="20"/>
          <w:szCs w:val="20"/>
        </w:rPr>
        <w:t xml:space="preserve"> vanish from [</w:t>
      </w:r>
      <w:r w:rsidR="00485F0B">
        <w:rPr>
          <w:sz w:val="20"/>
          <w:szCs w:val="20"/>
        </w:rPr>
        <w:t xml:space="preserve">Pending Approval] and will move to [Completed Orders] of </w:t>
      </w:r>
      <w:r w:rsidR="00586D37">
        <w:rPr>
          <w:sz w:val="20"/>
          <w:szCs w:val="20"/>
        </w:rPr>
        <w:t xml:space="preserve">the </w:t>
      </w:r>
      <w:r w:rsidR="00485F0B">
        <w:rPr>
          <w:sz w:val="20"/>
          <w:szCs w:val="20"/>
        </w:rPr>
        <w:t xml:space="preserve">Client Dashboard as well as </w:t>
      </w:r>
      <w:r w:rsidR="00B173E8">
        <w:rPr>
          <w:sz w:val="20"/>
          <w:szCs w:val="20"/>
        </w:rPr>
        <w:t xml:space="preserve">to </w:t>
      </w:r>
      <w:r w:rsidR="00B173E8">
        <w:rPr>
          <w:sz w:val="20"/>
          <w:szCs w:val="20"/>
        </w:rPr>
        <w:t>[Completed Orders]</w:t>
      </w:r>
      <w:r w:rsidR="00B173E8">
        <w:rPr>
          <w:sz w:val="20"/>
          <w:szCs w:val="20"/>
        </w:rPr>
        <w:t xml:space="preserve"> of </w:t>
      </w:r>
      <w:r w:rsidR="00586D37">
        <w:rPr>
          <w:sz w:val="20"/>
          <w:szCs w:val="20"/>
        </w:rPr>
        <w:t xml:space="preserve">the </w:t>
      </w:r>
      <w:r w:rsidR="00B173E8">
        <w:rPr>
          <w:sz w:val="20"/>
          <w:szCs w:val="20"/>
        </w:rPr>
        <w:t>Admin Panel</w:t>
      </w:r>
      <w:r w:rsidR="000F61F3">
        <w:rPr>
          <w:sz w:val="20"/>
          <w:szCs w:val="20"/>
        </w:rPr>
        <w:t xml:space="preserve"> and Writer</w:t>
      </w:r>
      <w:r w:rsidR="00586D37">
        <w:rPr>
          <w:sz w:val="20"/>
          <w:szCs w:val="20"/>
        </w:rPr>
        <w:t>'</w:t>
      </w:r>
      <w:r w:rsidR="000F61F3">
        <w:rPr>
          <w:sz w:val="20"/>
          <w:szCs w:val="20"/>
        </w:rPr>
        <w:t>s Panel</w:t>
      </w:r>
      <w:r w:rsidR="00B173E8">
        <w:rPr>
          <w:sz w:val="20"/>
          <w:szCs w:val="20"/>
        </w:rPr>
        <w:t>.</w:t>
      </w:r>
    </w:p>
    <w:p w14:paraId="028B6365" w14:textId="60DF8CB1" w:rsidR="00B173E8" w:rsidRDefault="00B173E8" w:rsidP="00D97013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 xml:space="preserve">If the status is </w:t>
      </w:r>
      <w:r w:rsidR="00586D37">
        <w:rPr>
          <w:sz w:val="20"/>
          <w:szCs w:val="20"/>
        </w:rPr>
        <w:t>rejected, a pop-out window will be opened showing a note space for explanation, a file uploading option, a deadline setting method, and</w:t>
      </w:r>
      <w:r w:rsidR="006324B9">
        <w:rPr>
          <w:sz w:val="20"/>
          <w:szCs w:val="20"/>
        </w:rPr>
        <w:t xml:space="preserve"> the submit button.</w:t>
      </w:r>
    </w:p>
    <w:p w14:paraId="798D8AEC" w14:textId="24465E05" w:rsidR="006324B9" w:rsidRDefault="006324B9" w:rsidP="00D97013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>When the submit button of that pop</w:t>
      </w:r>
      <w:r w:rsidR="00586D37">
        <w:rPr>
          <w:sz w:val="20"/>
          <w:szCs w:val="20"/>
        </w:rPr>
        <w:t>-</w:t>
      </w:r>
      <w:r>
        <w:rPr>
          <w:sz w:val="20"/>
          <w:szCs w:val="20"/>
        </w:rPr>
        <w:t>out is pressed</w:t>
      </w:r>
      <w:r w:rsidR="000F61F3">
        <w:rPr>
          <w:sz w:val="20"/>
          <w:szCs w:val="20"/>
        </w:rPr>
        <w:t xml:space="preserve">, the order will vanish from </w:t>
      </w:r>
      <w:r w:rsidR="000F61F3">
        <w:rPr>
          <w:sz w:val="20"/>
          <w:szCs w:val="20"/>
        </w:rPr>
        <w:t>[Pending Approval]</w:t>
      </w:r>
      <w:r w:rsidR="000F61F3">
        <w:rPr>
          <w:sz w:val="20"/>
          <w:szCs w:val="20"/>
        </w:rPr>
        <w:t xml:space="preserve"> and </w:t>
      </w:r>
      <w:r w:rsidR="00586D37">
        <w:rPr>
          <w:sz w:val="20"/>
          <w:szCs w:val="20"/>
        </w:rPr>
        <w:t>move to [Revision] of the Writer and Admin panels</w:t>
      </w:r>
      <w:r w:rsidR="00083D7B">
        <w:rPr>
          <w:sz w:val="20"/>
          <w:szCs w:val="20"/>
        </w:rPr>
        <w:t>.</w:t>
      </w:r>
    </w:p>
    <w:p w14:paraId="0D3F5C35" w14:textId="66C2EAF4" w:rsidR="00083D7B" w:rsidRPr="00D97013" w:rsidRDefault="00586D37" w:rsidP="00D97013">
      <w:pPr>
        <w:pStyle w:val="ListParagraph"/>
        <w:numPr>
          <w:ilvl w:val="0"/>
          <w:numId w:val="11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>The Writer would be notified for Revision marked in his notification panel and</w:t>
      </w:r>
      <w:r w:rsidR="00083D7B">
        <w:rPr>
          <w:sz w:val="20"/>
          <w:szCs w:val="20"/>
        </w:rPr>
        <w:t xml:space="preserve"> notification bell icon.</w:t>
      </w:r>
    </w:p>
    <w:p w14:paraId="0E03B37A" w14:textId="28AD84DD" w:rsidR="005B414F" w:rsidRDefault="005B414F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4FDE356A" w14:textId="249EEE4D" w:rsidR="005B414F" w:rsidRDefault="005B414F" w:rsidP="005B414F">
      <w:pPr>
        <w:tabs>
          <w:tab w:val="left" w:pos="1452"/>
        </w:tabs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Completed</w:t>
      </w:r>
    </w:p>
    <w:p w14:paraId="77C94D5E" w14:textId="401A2CD1" w:rsidR="005B414F" w:rsidRDefault="00CA3593" w:rsidP="005B414F">
      <w:pPr>
        <w:tabs>
          <w:tab w:val="left" w:pos="1452"/>
        </w:tabs>
        <w:rPr>
          <w:b/>
          <w:bCs/>
          <w:sz w:val="40"/>
          <w:szCs w:val="40"/>
          <w:u w:val="single"/>
        </w:rPr>
      </w:pP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3ED3EB53" wp14:editId="2FACEDD9">
                <wp:simplePos x="0" y="0"/>
                <wp:positionH relativeFrom="column">
                  <wp:posOffset>4571494</wp:posOffset>
                </wp:positionH>
                <wp:positionV relativeFrom="paragraph">
                  <wp:posOffset>62230</wp:posOffset>
                </wp:positionV>
                <wp:extent cx="1038387" cy="441701"/>
                <wp:effectExtent l="76200" t="57150" r="85725" b="920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0E59F7" w14:textId="6EBEFEF6" w:rsidR="00CA3593" w:rsidRDefault="0087121B" w:rsidP="00CA3593">
                            <w:pPr>
                              <w:jc w:val="center"/>
                            </w:pPr>
                            <w:r>
                              <w:t>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D3EB53" id="Rectangle 3" o:spid="_x0000_s1040" style="position:absolute;margin-left:359.95pt;margin-top:4.9pt;width:81.75pt;height:34.8pt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" fillcolor="black [3200]" strokecolor="white [3201]" strokeweight="3pt">
                <v:shadow on="t" color="black" opacity="24903f" origin=",.5" offset="0,.55556mm"/>
                <v:textbox>
                  <w:txbxContent>
                    <w:p w14:paraId="730E59F7" w14:textId="6EBEFEF6" w:rsidR="00CA3593" w:rsidRDefault="0087121B" w:rsidP="00CA3593">
                      <w:pPr>
                        <w:jc w:val="center"/>
                      </w:pPr>
                      <w:r>
                        <w:t>Statu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0812BCA0" wp14:editId="5457F2D5">
                <wp:simplePos x="0" y="0"/>
                <wp:positionH relativeFrom="column">
                  <wp:posOffset>3009793</wp:posOffset>
                </wp:positionH>
                <wp:positionV relativeFrom="paragraph">
                  <wp:posOffset>66169</wp:posOffset>
                </wp:positionV>
                <wp:extent cx="1038387" cy="441701"/>
                <wp:effectExtent l="76200" t="57150" r="85725" b="920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99BB46" w14:textId="5639BC34" w:rsidR="00CA3593" w:rsidRDefault="0087121B" w:rsidP="00CA3593">
                            <w:pPr>
                              <w:jc w:val="center"/>
                            </w:pPr>
                            <w:r>
                              <w:t>Assigned 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12BCA0" id="Rectangle 4" o:spid="_x0000_s1041" style="position:absolute;margin-left:237pt;margin-top:5.2pt;width:81.75pt;height:34.8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" fillcolor="black [3200]" strokecolor="white [3201]" strokeweight="3pt">
                <v:shadow on="t" color="black" opacity="24903f" origin=",.5" offset="0,.55556mm"/>
                <v:textbox>
                  <w:txbxContent>
                    <w:p w14:paraId="5099BB46" w14:textId="5639BC34" w:rsidR="00CA3593" w:rsidRDefault="0087121B" w:rsidP="00CA3593">
                      <w:pPr>
                        <w:jc w:val="center"/>
                      </w:pPr>
                      <w:r>
                        <w:t>Assigned B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77EC4FE0" wp14:editId="2BA1C2ED">
                <wp:simplePos x="0" y="0"/>
                <wp:positionH relativeFrom="column">
                  <wp:posOffset>1459617</wp:posOffset>
                </wp:positionH>
                <wp:positionV relativeFrom="paragraph">
                  <wp:posOffset>66169</wp:posOffset>
                </wp:positionV>
                <wp:extent cx="1038387" cy="441701"/>
                <wp:effectExtent l="76200" t="57150" r="85725" b="920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DD87FD" w14:textId="11D9283F" w:rsidR="00CA3593" w:rsidRPr="0087121B" w:rsidRDefault="00CA3593" w:rsidP="00CA359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7121B">
                              <w:rPr>
                                <w:sz w:val="20"/>
                                <w:szCs w:val="20"/>
                              </w:rPr>
                              <w:t>Writer’s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EC4FE0" id="Rectangle 2" o:spid="_x0000_s1042" style="position:absolute;margin-left:114.95pt;margin-top:5.2pt;width:81.75pt;height:34.8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" fillcolor="black [3200]" strokecolor="white [3201]" strokeweight="3pt">
                <v:shadow on="t" color="black" opacity="24903f" origin=",.5" offset="0,.55556mm"/>
                <v:textbox>
                  <w:txbxContent>
                    <w:p w14:paraId="74DD87FD" w14:textId="11D9283F" w:rsidR="00CA3593" w:rsidRPr="0087121B" w:rsidRDefault="00CA3593" w:rsidP="00CA359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7121B">
                        <w:rPr>
                          <w:sz w:val="20"/>
                          <w:szCs w:val="20"/>
                        </w:rPr>
                        <w:t>Writer’s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6A524EBA" wp14:editId="4B674C06">
                <wp:simplePos x="0" y="0"/>
                <wp:positionH relativeFrom="column">
                  <wp:posOffset>-139485</wp:posOffset>
                </wp:positionH>
                <wp:positionV relativeFrom="paragraph">
                  <wp:posOffset>64265</wp:posOffset>
                </wp:positionV>
                <wp:extent cx="1038387" cy="441701"/>
                <wp:effectExtent l="76200" t="57150" r="85725" b="920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387" cy="441701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D5EE28" w14:textId="77777777" w:rsidR="005B414F" w:rsidRDefault="005B414F" w:rsidP="005B414F">
                            <w:pPr>
                              <w:jc w:val="center"/>
                            </w:pPr>
                            <w:r>
                              <w:t>Ord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524EBA" id="Rectangle 1" o:spid="_x0000_s1043" style="position:absolute;margin-left:-11pt;margin-top:5.05pt;width:81.75pt;height:34.8pt;z-index:25174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" fillcolor="black [3200]" strokecolor="white [3201]" strokeweight="3pt">
                <v:shadow on="t" color="black" opacity="24903f" origin=",.5" offset="0,.55556mm"/>
                <v:textbox>
                  <w:txbxContent>
                    <w:p w14:paraId="14D5EE28" w14:textId="77777777" w:rsidR="005B414F" w:rsidRDefault="005B414F" w:rsidP="005B414F">
                      <w:pPr>
                        <w:jc w:val="center"/>
                      </w:pPr>
                      <w:r>
                        <w:t>Order ID</w:t>
                      </w:r>
                    </w:p>
                  </w:txbxContent>
                </v:textbox>
              </v:rect>
            </w:pict>
          </mc:Fallback>
        </mc:AlternateContent>
      </w:r>
    </w:p>
    <w:p w14:paraId="60B907AF" w14:textId="77777777" w:rsidR="0087121B" w:rsidRDefault="0087121B" w:rsidP="0087121B">
      <w:pPr>
        <w:tabs>
          <w:tab w:val="left" w:pos="1391"/>
        </w:tabs>
        <w:rPr>
          <w:b/>
          <w:bCs/>
          <w:sz w:val="24"/>
          <w:szCs w:val="24"/>
        </w:rPr>
      </w:pPr>
    </w:p>
    <w:p w14:paraId="3FCF225E" w14:textId="18CF388C" w:rsidR="0087121B" w:rsidRDefault="0087121B" w:rsidP="0087121B">
      <w:pPr>
        <w:tabs>
          <w:tab w:val="left" w:pos="1391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rder ID</w:t>
      </w:r>
    </w:p>
    <w:p w14:paraId="066A773A" w14:textId="77777777" w:rsidR="00FE04F2" w:rsidRPr="00FE04F2" w:rsidRDefault="0087121B" w:rsidP="00FE04F2">
      <w:pPr>
        <w:pStyle w:val="ListParagraph"/>
        <w:numPr>
          <w:ilvl w:val="0"/>
          <w:numId w:val="11"/>
        </w:numPr>
        <w:tabs>
          <w:tab w:val="left" w:pos="1452"/>
        </w:tabs>
        <w:rPr>
          <w:b/>
          <w:bCs/>
          <w:sz w:val="20"/>
          <w:szCs w:val="20"/>
        </w:rPr>
      </w:pPr>
      <w:r>
        <w:rPr>
          <w:sz w:val="20"/>
          <w:szCs w:val="20"/>
        </w:rPr>
        <w:t>It should be clickable.</w:t>
      </w:r>
    </w:p>
    <w:p w14:paraId="5C936F9E" w14:textId="5370A091" w:rsidR="00FE04F2" w:rsidRPr="00FE04F2" w:rsidRDefault="0087121B" w:rsidP="00FE04F2">
      <w:pPr>
        <w:pStyle w:val="ListParagraph"/>
        <w:numPr>
          <w:ilvl w:val="0"/>
          <w:numId w:val="11"/>
        </w:numPr>
        <w:tabs>
          <w:tab w:val="left" w:pos="1452"/>
        </w:tabs>
        <w:rPr>
          <w:b/>
          <w:bCs/>
          <w:sz w:val="20"/>
          <w:szCs w:val="20"/>
        </w:rPr>
      </w:pPr>
      <w:r w:rsidRPr="00FE04F2">
        <w:rPr>
          <w:sz w:val="20"/>
          <w:szCs w:val="20"/>
        </w:rPr>
        <w:t xml:space="preserve">Upon clicking, it would show the complete order details and the order files submitted by the </w:t>
      </w:r>
      <w:r w:rsidR="00586D37">
        <w:rPr>
          <w:sz w:val="20"/>
          <w:szCs w:val="20"/>
        </w:rPr>
        <w:t>W</w:t>
      </w:r>
      <w:r w:rsidRPr="00FE04F2">
        <w:rPr>
          <w:sz w:val="20"/>
          <w:szCs w:val="20"/>
        </w:rPr>
        <w:t>riter to the admin</w:t>
      </w:r>
      <w:r w:rsidR="00FE04F2">
        <w:rPr>
          <w:sz w:val="20"/>
          <w:szCs w:val="20"/>
        </w:rPr>
        <w:t>.</w:t>
      </w:r>
    </w:p>
    <w:p w14:paraId="560580F1" w14:textId="3BE3471D" w:rsidR="00FE04F2" w:rsidRDefault="00FE04F2" w:rsidP="00FE04F2">
      <w:pPr>
        <w:tabs>
          <w:tab w:val="left" w:pos="1452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riter</w:t>
      </w:r>
      <w:r w:rsidR="00586D37">
        <w:rPr>
          <w:b/>
          <w:bCs/>
          <w:sz w:val="24"/>
          <w:szCs w:val="24"/>
        </w:rPr>
        <w:t>'</w:t>
      </w:r>
      <w:r>
        <w:rPr>
          <w:b/>
          <w:bCs/>
          <w:sz w:val="24"/>
          <w:szCs w:val="24"/>
        </w:rPr>
        <w:t>s Name</w:t>
      </w:r>
    </w:p>
    <w:p w14:paraId="5BD6B19D" w14:textId="259FD650" w:rsidR="00FE04F2" w:rsidRPr="00F31497" w:rsidRDefault="00F31497" w:rsidP="00F31497">
      <w:pPr>
        <w:pStyle w:val="ListParagraph"/>
        <w:numPr>
          <w:ilvl w:val="0"/>
          <w:numId w:val="16"/>
        </w:numPr>
        <w:tabs>
          <w:tab w:val="left" w:pos="1452"/>
        </w:tabs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This would reflect the assigned </w:t>
      </w:r>
      <w:r w:rsidR="00586D37">
        <w:rPr>
          <w:sz w:val="20"/>
          <w:szCs w:val="20"/>
        </w:rPr>
        <w:t>W</w:t>
      </w:r>
      <w:r>
        <w:rPr>
          <w:sz w:val="20"/>
          <w:szCs w:val="20"/>
        </w:rPr>
        <w:t>riter</w:t>
      </w:r>
      <w:r w:rsidR="00586D37">
        <w:rPr>
          <w:sz w:val="20"/>
          <w:szCs w:val="20"/>
        </w:rPr>
        <w:t>'</w:t>
      </w:r>
      <w:r>
        <w:rPr>
          <w:sz w:val="20"/>
          <w:szCs w:val="20"/>
        </w:rPr>
        <w:t>s name who completed the order.</w:t>
      </w:r>
    </w:p>
    <w:p w14:paraId="223D7E27" w14:textId="6151A789" w:rsidR="00FE04F2" w:rsidRDefault="00FE04F2" w:rsidP="00FE04F2">
      <w:pPr>
        <w:tabs>
          <w:tab w:val="left" w:pos="1452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ssigned By</w:t>
      </w:r>
    </w:p>
    <w:p w14:paraId="14951993" w14:textId="5EBC850E" w:rsidR="00F31497" w:rsidRPr="00F31497" w:rsidRDefault="00F31497" w:rsidP="00F31497">
      <w:pPr>
        <w:pStyle w:val="ListParagraph"/>
        <w:numPr>
          <w:ilvl w:val="0"/>
          <w:numId w:val="16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 xml:space="preserve">This would reflect the </w:t>
      </w:r>
      <w:r w:rsidR="00586D37">
        <w:rPr>
          <w:sz w:val="20"/>
          <w:szCs w:val="20"/>
        </w:rPr>
        <w:t>admin user's profile name who assigned this order to the Writer.</w:t>
      </w:r>
    </w:p>
    <w:p w14:paraId="726F73C2" w14:textId="7AC848D5" w:rsidR="00FE04F2" w:rsidRDefault="00FE04F2" w:rsidP="00FE04F2">
      <w:pPr>
        <w:tabs>
          <w:tab w:val="left" w:pos="1452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atus</w:t>
      </w:r>
    </w:p>
    <w:p w14:paraId="709F1B4C" w14:textId="74D93495" w:rsidR="00586D37" w:rsidRPr="00586D37" w:rsidRDefault="00586D37" w:rsidP="00586D37">
      <w:pPr>
        <w:pStyle w:val="ListParagraph"/>
        <w:numPr>
          <w:ilvl w:val="0"/>
          <w:numId w:val="16"/>
        </w:numPr>
        <w:tabs>
          <w:tab w:val="left" w:pos="1452"/>
        </w:tabs>
        <w:rPr>
          <w:sz w:val="20"/>
          <w:szCs w:val="20"/>
        </w:rPr>
      </w:pPr>
      <w:r>
        <w:rPr>
          <w:sz w:val="20"/>
          <w:szCs w:val="20"/>
        </w:rPr>
        <w:t>This would reflect the current status of the order, which would be completed.</w:t>
      </w:r>
    </w:p>
    <w:p w14:paraId="088D5C12" w14:textId="1414367E" w:rsidR="00CA3593" w:rsidRPr="00CA3593" w:rsidRDefault="00CA3593" w:rsidP="00CA3593">
      <w:pPr>
        <w:tabs>
          <w:tab w:val="left" w:pos="1428"/>
        </w:tabs>
        <w:rPr>
          <w:sz w:val="40"/>
          <w:szCs w:val="40"/>
        </w:rPr>
      </w:pPr>
      <w:r>
        <w:rPr>
          <w:sz w:val="40"/>
          <w:szCs w:val="40"/>
        </w:rPr>
        <w:tab/>
      </w:r>
    </w:p>
    <w:sectPr w:rsidR="00CA3593" w:rsidRPr="00CA35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C7E88"/>
    <w:multiLevelType w:val="hybridMultilevel"/>
    <w:tmpl w:val="7B6EC3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D5EB3"/>
    <w:multiLevelType w:val="hybridMultilevel"/>
    <w:tmpl w:val="9580C11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CC0CBD"/>
    <w:multiLevelType w:val="hybridMultilevel"/>
    <w:tmpl w:val="46C2EC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C1C73"/>
    <w:multiLevelType w:val="hybridMultilevel"/>
    <w:tmpl w:val="16C25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05D79"/>
    <w:multiLevelType w:val="hybridMultilevel"/>
    <w:tmpl w:val="77186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21F61"/>
    <w:multiLevelType w:val="hybridMultilevel"/>
    <w:tmpl w:val="00E825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701835"/>
    <w:multiLevelType w:val="hybridMultilevel"/>
    <w:tmpl w:val="9E8846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3B7722"/>
    <w:multiLevelType w:val="hybridMultilevel"/>
    <w:tmpl w:val="31C4A5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A4BBC"/>
    <w:multiLevelType w:val="hybridMultilevel"/>
    <w:tmpl w:val="CADAB2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9514F"/>
    <w:multiLevelType w:val="hybridMultilevel"/>
    <w:tmpl w:val="8ECA65F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BB46306"/>
    <w:multiLevelType w:val="hybridMultilevel"/>
    <w:tmpl w:val="3E1C14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0202D3"/>
    <w:multiLevelType w:val="hybridMultilevel"/>
    <w:tmpl w:val="2522E2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757875"/>
    <w:multiLevelType w:val="hybridMultilevel"/>
    <w:tmpl w:val="083E8D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C7A2D"/>
    <w:multiLevelType w:val="hybridMultilevel"/>
    <w:tmpl w:val="AB660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E412C5"/>
    <w:multiLevelType w:val="hybridMultilevel"/>
    <w:tmpl w:val="6E867D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4315429"/>
    <w:multiLevelType w:val="hybridMultilevel"/>
    <w:tmpl w:val="C15A3E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"/>
  </w:num>
  <w:num w:numId="4">
    <w:abstractNumId w:val="3"/>
  </w:num>
  <w:num w:numId="5">
    <w:abstractNumId w:val="6"/>
  </w:num>
  <w:num w:numId="6">
    <w:abstractNumId w:val="12"/>
  </w:num>
  <w:num w:numId="7">
    <w:abstractNumId w:val="13"/>
  </w:num>
  <w:num w:numId="8">
    <w:abstractNumId w:val="2"/>
  </w:num>
  <w:num w:numId="9">
    <w:abstractNumId w:val="5"/>
  </w:num>
  <w:num w:numId="10">
    <w:abstractNumId w:val="0"/>
  </w:num>
  <w:num w:numId="11">
    <w:abstractNumId w:val="10"/>
  </w:num>
  <w:num w:numId="12">
    <w:abstractNumId w:val="11"/>
  </w:num>
  <w:num w:numId="13">
    <w:abstractNumId w:val="4"/>
  </w:num>
  <w:num w:numId="14">
    <w:abstractNumId w:val="14"/>
  </w:num>
  <w:num w:numId="15">
    <w:abstractNumId w:val="7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MDQwMzA2NTQyMDBX0lEKTi0uzszPAykwqgUA2j4oRywAAAA="/>
  </w:docVars>
  <w:rsids>
    <w:rsidRoot w:val="0003172B"/>
    <w:rsid w:val="0003172B"/>
    <w:rsid w:val="00083D7B"/>
    <w:rsid w:val="000A5872"/>
    <w:rsid w:val="000E7CBD"/>
    <w:rsid w:val="000F61F3"/>
    <w:rsid w:val="0010300F"/>
    <w:rsid w:val="0011578B"/>
    <w:rsid w:val="001256B7"/>
    <w:rsid w:val="00135CBC"/>
    <w:rsid w:val="00165872"/>
    <w:rsid w:val="00183EF5"/>
    <w:rsid w:val="001F2737"/>
    <w:rsid w:val="002F4EDF"/>
    <w:rsid w:val="00315ECC"/>
    <w:rsid w:val="00386224"/>
    <w:rsid w:val="003D10C0"/>
    <w:rsid w:val="003E3D98"/>
    <w:rsid w:val="00435E65"/>
    <w:rsid w:val="0044287C"/>
    <w:rsid w:val="00485F0B"/>
    <w:rsid w:val="00581931"/>
    <w:rsid w:val="00586D37"/>
    <w:rsid w:val="00590092"/>
    <w:rsid w:val="005B3792"/>
    <w:rsid w:val="005B414F"/>
    <w:rsid w:val="006324B9"/>
    <w:rsid w:val="0063629F"/>
    <w:rsid w:val="00655DFC"/>
    <w:rsid w:val="0068308B"/>
    <w:rsid w:val="00691C3E"/>
    <w:rsid w:val="006E3C76"/>
    <w:rsid w:val="007000DF"/>
    <w:rsid w:val="00704434"/>
    <w:rsid w:val="007144BD"/>
    <w:rsid w:val="007408DD"/>
    <w:rsid w:val="00756F5F"/>
    <w:rsid w:val="00775D9C"/>
    <w:rsid w:val="007855BC"/>
    <w:rsid w:val="007B1478"/>
    <w:rsid w:val="007F6B23"/>
    <w:rsid w:val="008203DB"/>
    <w:rsid w:val="0087121B"/>
    <w:rsid w:val="008C7870"/>
    <w:rsid w:val="009203F6"/>
    <w:rsid w:val="00940E3B"/>
    <w:rsid w:val="009422DA"/>
    <w:rsid w:val="00AA63E6"/>
    <w:rsid w:val="00AC583C"/>
    <w:rsid w:val="00AE0838"/>
    <w:rsid w:val="00B173E8"/>
    <w:rsid w:val="00BA0123"/>
    <w:rsid w:val="00BB4C7A"/>
    <w:rsid w:val="00BF3CC8"/>
    <w:rsid w:val="00C3304D"/>
    <w:rsid w:val="00C55679"/>
    <w:rsid w:val="00C76730"/>
    <w:rsid w:val="00C8294B"/>
    <w:rsid w:val="00CA3593"/>
    <w:rsid w:val="00CC2552"/>
    <w:rsid w:val="00CC3F56"/>
    <w:rsid w:val="00CE46D1"/>
    <w:rsid w:val="00D119A0"/>
    <w:rsid w:val="00D20506"/>
    <w:rsid w:val="00D44247"/>
    <w:rsid w:val="00D97013"/>
    <w:rsid w:val="00DA39E5"/>
    <w:rsid w:val="00DD1BB8"/>
    <w:rsid w:val="00DD5526"/>
    <w:rsid w:val="00DE13E6"/>
    <w:rsid w:val="00E054C5"/>
    <w:rsid w:val="00E22EA6"/>
    <w:rsid w:val="00E418BB"/>
    <w:rsid w:val="00F31497"/>
    <w:rsid w:val="00FD0413"/>
    <w:rsid w:val="00FE04F2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A0535"/>
  <w15:chartTrackingRefBased/>
  <w15:docId w15:val="{85A91EC9-BAA2-435D-96C0-862C30D0B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2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08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9</TotalTime>
  <Pages>6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s</dc:creator>
  <cp:keywords/>
  <dc:description/>
  <cp:lastModifiedBy>Anonyms</cp:lastModifiedBy>
  <cp:revision>2</cp:revision>
  <dcterms:created xsi:type="dcterms:W3CDTF">2023-06-17T18:44:00Z</dcterms:created>
  <dcterms:modified xsi:type="dcterms:W3CDTF">2023-06-22T18:08:00Z</dcterms:modified>
</cp:coreProperties>
</file>